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CD208E" w14:textId="608A8484" w:rsidR="007F0180" w:rsidRDefault="007F0180" w:rsidP="007F0180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2F5E8F7" wp14:editId="3D0AA215">
            <wp:extent cx="2334970" cy="737680"/>
            <wp:effectExtent l="0" t="0" r="0" b="0"/>
            <wp:docPr id="907431088" name="Picture 1" descr="A black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31088" name="Picture 1" descr="A black background with blue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970" cy="7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6C83F" w14:textId="77777777" w:rsidR="007F0180" w:rsidRDefault="007F0180" w:rsidP="007F0180">
      <w:pPr>
        <w:spacing w:after="0" w:line="240" w:lineRule="auto"/>
        <w:jc w:val="center"/>
      </w:pPr>
    </w:p>
    <w:p w14:paraId="731CD880" w14:textId="6A20F695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>Course Number</w:t>
      </w:r>
      <w:r w:rsidRPr="35C8AE61">
        <w:rPr>
          <w:rFonts w:ascii="Lato" w:eastAsia="Lato" w:hAnsi="Lato" w:cs="Lato"/>
          <w:b/>
          <w:bCs/>
        </w:rPr>
        <w:t xml:space="preserve">: MMA </w:t>
      </w:r>
      <w:r w:rsidR="07E2C65F" w:rsidRPr="3C142B11">
        <w:rPr>
          <w:rFonts w:ascii="Lato" w:eastAsia="Lato" w:hAnsi="Lato" w:cs="Lato"/>
          <w:b/>
          <w:bCs/>
        </w:rPr>
        <w:t>8</w:t>
      </w:r>
      <w:r w:rsidR="003B5FDD">
        <w:rPr>
          <w:rFonts w:ascii="Lato" w:eastAsia="Lato" w:hAnsi="Lato" w:cs="Lato"/>
          <w:b/>
          <w:bCs/>
        </w:rPr>
        <w:t>90</w:t>
      </w:r>
    </w:p>
    <w:p w14:paraId="34AA8882" w14:textId="7173CFA5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>Course Name:</w:t>
      </w:r>
      <w:r w:rsidR="00B64A8D">
        <w:rPr>
          <w:rFonts w:ascii="Lato" w:eastAsia="Lato" w:hAnsi="Lato" w:cs="Lato"/>
          <w:b/>
          <w:bCs/>
        </w:rPr>
        <w:t xml:space="preserve"> </w:t>
      </w:r>
      <w:r w:rsidR="00A45B4B">
        <w:rPr>
          <w:rFonts w:ascii="Lato" w:eastAsia="Lato" w:hAnsi="Lato" w:cs="Lato"/>
          <w:b/>
          <w:bCs/>
        </w:rPr>
        <w:t>Entrepreneurship</w:t>
      </w:r>
    </w:p>
    <w:p w14:paraId="0D43AD2F" w14:textId="77777777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 xml:space="preserve"> </w:t>
      </w:r>
    </w:p>
    <w:p w14:paraId="6A05CA05" w14:textId="40DC14F6" w:rsidR="007F0180" w:rsidRDefault="007F0180" w:rsidP="007F0180">
      <w:pPr>
        <w:spacing w:after="0" w:line="240" w:lineRule="auto"/>
      </w:pPr>
    </w:p>
    <w:p w14:paraId="7B240638" w14:textId="31E9AC62" w:rsidR="007F0180" w:rsidRDefault="007F0180" w:rsidP="14110D7E">
      <w:pPr>
        <w:spacing w:after="0" w:line="240" w:lineRule="auto"/>
        <w:jc w:val="center"/>
        <w:rPr>
          <w:rFonts w:ascii="Lato" w:eastAsia="Lato" w:hAnsi="Lato" w:cs="Lato"/>
          <w:b/>
          <w:bCs/>
        </w:rPr>
      </w:pPr>
      <w:r w:rsidRPr="14110D7E">
        <w:rPr>
          <w:rFonts w:ascii="Lato" w:eastAsia="Lato" w:hAnsi="Lato" w:cs="Lato"/>
          <w:b/>
          <w:bCs/>
        </w:rPr>
        <w:t xml:space="preserve">Assignment Name: </w:t>
      </w:r>
      <w:r w:rsidR="003B5FDD">
        <w:rPr>
          <w:rFonts w:ascii="Lato" w:eastAsia="Lato" w:hAnsi="Lato" w:cs="Lato"/>
          <w:b/>
          <w:bCs/>
        </w:rPr>
        <w:t>Individual Assignment</w:t>
      </w:r>
      <w:r w:rsidR="00B64A8D" w:rsidRPr="14110D7E">
        <w:rPr>
          <w:rFonts w:ascii="Lato" w:eastAsia="Lato" w:hAnsi="Lato" w:cs="Lato"/>
          <w:b/>
          <w:bCs/>
        </w:rPr>
        <w:t xml:space="preserve"> </w:t>
      </w:r>
    </w:p>
    <w:p w14:paraId="300F7B78" w14:textId="26A8B1A3" w:rsidR="007F0180" w:rsidRDefault="007F0180" w:rsidP="007F0180">
      <w:pPr>
        <w:spacing w:after="0" w:line="240" w:lineRule="auto"/>
        <w:jc w:val="center"/>
      </w:pPr>
      <w:r w:rsidRPr="14110D7E">
        <w:rPr>
          <w:rFonts w:ascii="Lato" w:eastAsia="Lato" w:hAnsi="Lato" w:cs="Lato"/>
          <w:b/>
          <w:bCs/>
        </w:rPr>
        <w:t xml:space="preserve">Due Date: </w:t>
      </w:r>
      <w:r w:rsidR="003B5FDD">
        <w:rPr>
          <w:rFonts w:ascii="Lato" w:eastAsia="Lato" w:hAnsi="Lato" w:cs="Lato"/>
          <w:b/>
          <w:bCs/>
        </w:rPr>
        <w:t>Sep</w:t>
      </w:r>
      <w:r w:rsidR="00513BC6">
        <w:rPr>
          <w:rFonts w:ascii="Lato" w:eastAsia="Lato" w:hAnsi="Lato" w:cs="Lato"/>
          <w:b/>
          <w:bCs/>
        </w:rPr>
        <w:t xml:space="preserve"> </w:t>
      </w:r>
      <w:r w:rsidR="003B5FDD">
        <w:rPr>
          <w:rFonts w:ascii="Lato" w:eastAsia="Lato" w:hAnsi="Lato" w:cs="Lato"/>
          <w:b/>
          <w:bCs/>
        </w:rPr>
        <w:t>26</w:t>
      </w:r>
      <w:r w:rsidR="00513BC6">
        <w:rPr>
          <w:rFonts w:ascii="Lato" w:eastAsia="Lato" w:hAnsi="Lato" w:cs="Lato"/>
          <w:b/>
          <w:bCs/>
        </w:rPr>
        <w:t xml:space="preserve">, </w:t>
      </w:r>
      <w:proofErr w:type="gramStart"/>
      <w:r w:rsidR="005C2405" w:rsidRPr="14110D7E">
        <w:rPr>
          <w:rFonts w:ascii="Lato" w:eastAsia="Lato" w:hAnsi="Lato" w:cs="Lato"/>
          <w:b/>
          <w:bCs/>
        </w:rPr>
        <w:t>2024</w:t>
      </w:r>
      <w:proofErr w:type="gramEnd"/>
      <w:r w:rsidR="005C2405" w:rsidRPr="14110D7E">
        <w:rPr>
          <w:rFonts w:ascii="Lato" w:eastAsia="Lato" w:hAnsi="Lato" w:cs="Lato"/>
          <w:b/>
          <w:bCs/>
        </w:rPr>
        <w:t xml:space="preserve"> </w:t>
      </w:r>
      <w:r w:rsidR="00B75D00">
        <w:rPr>
          <w:rFonts w:ascii="Lato" w:eastAsia="Lato" w:hAnsi="Lato" w:cs="Lato"/>
          <w:b/>
          <w:bCs/>
        </w:rPr>
        <w:t>11:59 p</w:t>
      </w:r>
      <w:r w:rsidR="005C2405" w:rsidRPr="14110D7E">
        <w:rPr>
          <w:rFonts w:ascii="Lato" w:eastAsia="Lato" w:hAnsi="Lato" w:cs="Lato"/>
          <w:b/>
          <w:bCs/>
        </w:rPr>
        <w:t>m</w:t>
      </w:r>
    </w:p>
    <w:p w14:paraId="5D007E70" w14:textId="77777777" w:rsidR="007F0180" w:rsidRDefault="007F0180" w:rsidP="007F0180">
      <w:pPr>
        <w:spacing w:after="0" w:line="240" w:lineRule="auto"/>
        <w:jc w:val="center"/>
      </w:pPr>
      <w:r w:rsidRPr="41F377CF">
        <w:rPr>
          <w:rFonts w:ascii="Lato" w:eastAsia="Lato" w:hAnsi="Lato" w:cs="Lato"/>
          <w:b/>
          <w:bCs/>
        </w:rPr>
        <w:t xml:space="preserve"> </w:t>
      </w:r>
    </w:p>
    <w:p w14:paraId="76FF7257" w14:textId="77777777" w:rsidR="007F0180" w:rsidRDefault="007F0180" w:rsidP="007F0180">
      <w:pPr>
        <w:spacing w:after="0" w:line="240" w:lineRule="auto"/>
        <w:jc w:val="center"/>
        <w:rPr>
          <w:rFonts w:ascii="Lato" w:eastAsia="Lato" w:hAnsi="Lato" w:cs="Lato"/>
          <w:b/>
        </w:rPr>
      </w:pPr>
      <w:r w:rsidRPr="41F377CF">
        <w:rPr>
          <w:rFonts w:ascii="Lato" w:eastAsia="Lato" w:hAnsi="Lato" w:cs="Lato"/>
          <w:b/>
          <w:bCs/>
        </w:rPr>
        <w:t>Team Name</w:t>
      </w:r>
      <w:r w:rsidRPr="35C8AE61">
        <w:rPr>
          <w:rFonts w:ascii="Lato" w:eastAsia="Lato" w:hAnsi="Lato" w:cs="Lato"/>
          <w:b/>
          <w:bCs/>
        </w:rPr>
        <w:t xml:space="preserve">: </w:t>
      </w:r>
      <w:r w:rsidRPr="06727D17">
        <w:rPr>
          <w:rFonts w:ascii="Lato" w:eastAsia="Lato" w:hAnsi="Lato" w:cs="Lato"/>
          <w:b/>
          <w:bCs/>
        </w:rPr>
        <w:t xml:space="preserve">Team </w:t>
      </w:r>
      <w:r w:rsidRPr="278A9B13">
        <w:rPr>
          <w:rFonts w:ascii="Lato" w:eastAsia="Lato" w:hAnsi="Lato" w:cs="Lato"/>
          <w:b/>
          <w:bCs/>
        </w:rPr>
        <w:t>Gordon</w:t>
      </w:r>
      <w:r w:rsidRPr="06727D17">
        <w:rPr>
          <w:rFonts w:ascii="Lato" w:eastAsia="Lato" w:hAnsi="Lato" w:cs="Lato"/>
          <w:b/>
          <w:bCs/>
        </w:rPr>
        <w:t xml:space="preserve"> </w:t>
      </w:r>
    </w:p>
    <w:p w14:paraId="40D263C6" w14:textId="77777777" w:rsidR="007F0180" w:rsidRDefault="007F0180" w:rsidP="007F0180">
      <w:pPr>
        <w:spacing w:after="0" w:line="240" w:lineRule="auto"/>
        <w:jc w:val="center"/>
      </w:pPr>
      <w:r w:rsidRPr="41F377CF">
        <w:rPr>
          <w:rFonts w:ascii="Lato" w:eastAsia="Lato" w:hAnsi="Lato" w:cs="Lato"/>
          <w:b/>
          <w:bCs/>
        </w:rPr>
        <w:t xml:space="preserve"> </w:t>
      </w:r>
    </w:p>
    <w:tbl>
      <w:tblPr>
        <w:tblStyle w:val="TableGrid"/>
        <w:tblW w:w="9648" w:type="dxa"/>
        <w:tblLayout w:type="fixed"/>
        <w:tblLook w:val="04A0" w:firstRow="1" w:lastRow="0" w:firstColumn="1" w:lastColumn="0" w:noHBand="0" w:noVBand="1"/>
      </w:tblPr>
      <w:tblGrid>
        <w:gridCol w:w="4824"/>
        <w:gridCol w:w="4824"/>
      </w:tblGrid>
      <w:tr w:rsidR="007F0180" w14:paraId="58DB952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4A799F" w14:textId="77777777" w:rsidR="007F0180" w:rsidRDefault="007F0180">
            <w:r w:rsidRPr="41F377CF">
              <w:rPr>
                <w:rFonts w:ascii="Lato" w:eastAsia="Lato" w:hAnsi="Lato" w:cs="Lato"/>
                <w:b/>
                <w:bCs/>
                <w:sz w:val="24"/>
                <w:szCs w:val="24"/>
              </w:rPr>
              <w:t>Student Name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28A8AB" w14:textId="77777777" w:rsidR="007F0180" w:rsidRDefault="007F0180">
            <w:r w:rsidRPr="41F377CF">
              <w:rPr>
                <w:rFonts w:ascii="Lato" w:eastAsia="Lato" w:hAnsi="Lato" w:cs="Lato"/>
                <w:b/>
                <w:bCs/>
                <w:sz w:val="24"/>
                <w:szCs w:val="24"/>
              </w:rPr>
              <w:t>Student Number</w:t>
            </w:r>
          </w:p>
        </w:tc>
      </w:tr>
      <w:tr w:rsidR="003B5FDD" w14:paraId="0211296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F56AEE" w14:textId="17391B97" w:rsidR="003B5FDD" w:rsidRDefault="003B5FDD" w:rsidP="003B5FDD">
            <w:r w:rsidRPr="35C8AE61">
              <w:rPr>
                <w:rFonts w:ascii="Lato" w:eastAsia="Lato" w:hAnsi="Lato" w:cs="Lato"/>
                <w:sz w:val="24"/>
                <w:szCs w:val="24"/>
              </w:rPr>
              <w:t xml:space="preserve"> Anthony Ramelo</w:t>
            </w: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141908" w14:textId="40E411C4" w:rsidR="003B5FDD" w:rsidRDefault="003B5FDD" w:rsidP="003B5FDD">
            <w:r w:rsidRPr="35C8AE61">
              <w:rPr>
                <w:rFonts w:ascii="Lato" w:eastAsia="Lato" w:hAnsi="Lato" w:cs="Lato"/>
                <w:sz w:val="24"/>
                <w:szCs w:val="24"/>
              </w:rPr>
              <w:t>20499391</w:t>
            </w:r>
          </w:p>
        </w:tc>
      </w:tr>
      <w:tr w:rsidR="007F0180" w14:paraId="57B5280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6DA0DE" w14:textId="5521D992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13FB0" w14:textId="6DBF0B4F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</w:p>
        </w:tc>
      </w:tr>
      <w:tr w:rsidR="007F0180" w14:paraId="7434ABCA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CCFCA4" w14:textId="7141516A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04FB97" w14:textId="30B37FF9" w:rsidR="007F0180" w:rsidRDefault="007F0180"/>
        </w:tc>
      </w:tr>
      <w:tr w:rsidR="007F0180" w14:paraId="51D661C1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AF5FB8" w14:textId="5100199B" w:rsidR="007F0180" w:rsidRDefault="007F0180"/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F7C893" w14:textId="71DD472A" w:rsidR="007F0180" w:rsidRDefault="007F0180"/>
        </w:tc>
      </w:tr>
      <w:tr w:rsidR="007F0180" w14:paraId="46973EF4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71055A" w14:textId="27158CCD" w:rsidR="007F0180" w:rsidRDefault="007F0180"/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E7182D" w14:textId="0BE33930" w:rsidR="007F0180" w:rsidRDefault="007F0180"/>
        </w:tc>
      </w:tr>
      <w:tr w:rsidR="007F0180" w14:paraId="4EC73DE7" w14:textId="77777777">
        <w:trPr>
          <w:trHeight w:val="300"/>
        </w:trPr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56F0DB" w14:textId="7DDFC4BB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</w:p>
        </w:tc>
        <w:tc>
          <w:tcPr>
            <w:tcW w:w="48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62CFB6" w14:textId="00C76E51" w:rsidR="007F0180" w:rsidRDefault="007F0180">
            <w:pPr>
              <w:rPr>
                <w:rFonts w:ascii="Lato" w:eastAsia="Lato" w:hAnsi="Lato" w:cs="Lato"/>
                <w:sz w:val="24"/>
                <w:szCs w:val="24"/>
              </w:rPr>
            </w:pPr>
          </w:p>
        </w:tc>
      </w:tr>
    </w:tbl>
    <w:p w14:paraId="4C9E9704" w14:textId="77777777" w:rsidR="007F0180" w:rsidRDefault="007F0180" w:rsidP="007F0180">
      <w:pPr>
        <w:spacing w:after="0" w:line="240" w:lineRule="auto"/>
        <w:jc w:val="center"/>
      </w:pPr>
      <w:r w:rsidRPr="41F377CF">
        <w:rPr>
          <w:rFonts w:ascii="Lato" w:eastAsia="Lato" w:hAnsi="Lato" w:cs="Lato"/>
        </w:rPr>
        <w:t xml:space="preserve"> </w:t>
      </w:r>
    </w:p>
    <w:p w14:paraId="7B1454F5" w14:textId="77777777" w:rsidR="007F0180" w:rsidRDefault="007F0180" w:rsidP="007F0180">
      <w:pPr>
        <w:spacing w:after="0" w:line="240" w:lineRule="auto"/>
        <w:jc w:val="center"/>
      </w:pPr>
      <w:r w:rsidRPr="41F377CF">
        <w:rPr>
          <w:rFonts w:ascii="Lato" w:eastAsia="Lato" w:hAnsi="Lato" w:cs="Lato"/>
        </w:rPr>
        <w:t xml:space="preserve"> </w:t>
      </w:r>
    </w:p>
    <w:p w14:paraId="560C3968" w14:textId="77777777" w:rsidR="007F0180" w:rsidRDefault="007F0180" w:rsidP="007F0180">
      <w:pPr>
        <w:pStyle w:val="Heading2"/>
        <w:spacing w:before="0"/>
        <w:jc w:val="center"/>
      </w:pPr>
      <w:r w:rsidRPr="41F377CF">
        <w:rPr>
          <w:rFonts w:ascii="Lato" w:eastAsia="Lato" w:hAnsi="Lato" w:cs="Lato"/>
          <w:sz w:val="24"/>
          <w:szCs w:val="24"/>
        </w:rPr>
        <w:t xml:space="preserve">    Order of fil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630"/>
        <w:gridCol w:w="1290"/>
        <w:gridCol w:w="4728"/>
      </w:tblGrid>
      <w:tr w:rsidR="007F0180" w14:paraId="297B1751" w14:textId="77777777" w:rsidTr="14110D7E">
        <w:trPr>
          <w:trHeight w:val="300"/>
        </w:trPr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03351B" w14:textId="77777777" w:rsidR="007F0180" w:rsidRDefault="007F0180">
            <w:pPr>
              <w:spacing w:after="0"/>
            </w:pPr>
            <w:r w:rsidRPr="41F377CF">
              <w:rPr>
                <w:rFonts w:ascii="Lato" w:eastAsia="Lato" w:hAnsi="Lato" w:cs="Lato"/>
                <w:b/>
                <w:bCs/>
              </w:rPr>
              <w:t>Filename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191CFB" w14:textId="77777777" w:rsidR="007F0180" w:rsidRDefault="007F0180">
            <w:pPr>
              <w:spacing w:after="0"/>
            </w:pPr>
            <w:r w:rsidRPr="41F377CF">
              <w:rPr>
                <w:rFonts w:ascii="Lato" w:eastAsia="Lato" w:hAnsi="Lato" w:cs="Lato"/>
                <w:b/>
                <w:bCs/>
              </w:rPr>
              <w:t>Pages</w:t>
            </w:r>
          </w:p>
        </w:tc>
        <w:tc>
          <w:tcPr>
            <w:tcW w:w="47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79B0A8" w14:textId="77777777" w:rsidR="007F0180" w:rsidRDefault="007F0180">
            <w:pPr>
              <w:spacing w:after="0"/>
            </w:pPr>
            <w:r w:rsidRPr="41F377CF">
              <w:rPr>
                <w:rFonts w:ascii="Lato" w:eastAsia="Lato" w:hAnsi="Lato" w:cs="Lato"/>
                <w:b/>
                <w:bCs/>
              </w:rPr>
              <w:t>Comments and/or Instructions</w:t>
            </w:r>
          </w:p>
        </w:tc>
      </w:tr>
      <w:tr w:rsidR="007F0180" w14:paraId="6077DA88" w14:textId="77777777" w:rsidTr="14110D7E">
        <w:trPr>
          <w:trHeight w:val="300"/>
        </w:trPr>
        <w:tc>
          <w:tcPr>
            <w:tcW w:w="3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3A42AF" w14:textId="2A2E303C" w:rsidR="007F0180" w:rsidRPr="00EF250A" w:rsidRDefault="007F0180">
            <w:pPr>
              <w:spacing w:after="0"/>
              <w:rPr>
                <w:rFonts w:ascii="Lato" w:eastAsia="Lato" w:hAnsi="Lato" w:cs="Lato"/>
              </w:rPr>
            </w:pPr>
            <w:r w:rsidRPr="14110D7E">
              <w:rPr>
                <w:rFonts w:ascii="Lato" w:eastAsia="Lato" w:hAnsi="Lato" w:cs="Lato"/>
              </w:rPr>
              <w:t xml:space="preserve"> </w:t>
            </w:r>
            <w:r w:rsidR="1D2FE6B0">
              <w:t>MMA</w:t>
            </w:r>
            <w:r w:rsidR="105360C4">
              <w:t xml:space="preserve"> </w:t>
            </w:r>
            <w:r w:rsidR="003B5FDD">
              <w:t>890 Individual Assignment</w:t>
            </w:r>
          </w:p>
        </w:tc>
        <w:tc>
          <w:tcPr>
            <w:tcW w:w="12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1D1F9F" w14:textId="09B4AE17" w:rsidR="007F0180" w:rsidRDefault="007F0180">
            <w:pPr>
              <w:spacing w:after="0"/>
              <w:rPr>
                <w:rFonts w:ascii="Lato" w:eastAsia="Lato" w:hAnsi="Lato" w:cs="Lato"/>
              </w:rPr>
            </w:pPr>
            <w:r w:rsidRPr="41F377CF">
              <w:rPr>
                <w:rFonts w:ascii="Lato" w:eastAsia="Lato" w:hAnsi="Lato" w:cs="Lato"/>
              </w:rPr>
              <w:t xml:space="preserve"> </w:t>
            </w:r>
            <w:r w:rsidR="00301011">
              <w:rPr>
                <w:rFonts w:ascii="Lato" w:hAnsi="Lato" w:cs="Lato"/>
                <w:lang w:eastAsia="zh-CN"/>
              </w:rPr>
              <w:t>3</w:t>
            </w:r>
          </w:p>
        </w:tc>
        <w:tc>
          <w:tcPr>
            <w:tcW w:w="472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52EDC1" w14:textId="77777777" w:rsidR="007F0180" w:rsidRDefault="007F0180">
            <w:pPr>
              <w:spacing w:after="0"/>
            </w:pPr>
            <w:r w:rsidRPr="41F377CF">
              <w:rPr>
                <w:rFonts w:ascii="Lato" w:eastAsia="Lato" w:hAnsi="Lato" w:cs="Lato"/>
              </w:rPr>
              <w:t xml:space="preserve"> </w:t>
            </w:r>
          </w:p>
        </w:tc>
      </w:tr>
    </w:tbl>
    <w:p w14:paraId="71076FF1" w14:textId="77777777" w:rsidR="007F0180" w:rsidRDefault="007F0180" w:rsidP="007F0180"/>
    <w:p w14:paraId="455E56E7" w14:textId="77777777" w:rsidR="007F0180" w:rsidRDefault="007F0180" w:rsidP="007F0180">
      <w:pPr>
        <w:spacing w:after="0" w:line="240" w:lineRule="auto"/>
        <w:jc w:val="center"/>
      </w:pPr>
      <w:r w:rsidRPr="41F377CF">
        <w:rPr>
          <w:rFonts w:ascii="Lato" w:eastAsia="Lato" w:hAnsi="Lato" w:cs="Lato"/>
        </w:rPr>
        <w:t xml:space="preserve"> </w:t>
      </w:r>
    </w:p>
    <w:p w14:paraId="4F38BA67" w14:textId="77777777" w:rsidR="007F0180" w:rsidRDefault="007F0180" w:rsidP="007F0180">
      <w:pPr>
        <w:spacing w:after="0" w:line="240" w:lineRule="auto"/>
        <w:jc w:val="center"/>
      </w:pPr>
      <w:r w:rsidRPr="41F377CF">
        <w:rPr>
          <w:rFonts w:ascii="Lato" w:eastAsia="Lato" w:hAnsi="Lato" w:cs="Lato"/>
          <w:b/>
          <w:bCs/>
        </w:rPr>
        <w:t xml:space="preserve">    Additional Comments:</w:t>
      </w:r>
    </w:p>
    <w:p w14:paraId="4E53DD21" w14:textId="77777777" w:rsidR="007F0180" w:rsidRDefault="007F0180" w:rsidP="007F0180">
      <w:pPr>
        <w:spacing w:after="0" w:line="240" w:lineRule="auto"/>
        <w:jc w:val="center"/>
      </w:pPr>
      <w:r w:rsidRPr="41F377CF">
        <w:rPr>
          <w:rFonts w:ascii="Tahoma" w:eastAsia="Tahoma" w:hAnsi="Tahoma" w:cs="Tahoma"/>
        </w:rPr>
        <w:t xml:space="preserve">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648"/>
      </w:tblGrid>
      <w:tr w:rsidR="007F0180" w14:paraId="63A9C4F5" w14:textId="77777777">
        <w:trPr>
          <w:trHeight w:val="1584"/>
        </w:trPr>
        <w:tc>
          <w:tcPr>
            <w:tcW w:w="9648" w:type="dxa"/>
          </w:tcPr>
          <w:p w14:paraId="0257216B" w14:textId="742D1838" w:rsidR="007F0180" w:rsidRDefault="007F0180">
            <w:pPr>
              <w:rPr>
                <w:rFonts w:ascii="Tahoma" w:eastAsia="Tahoma" w:hAnsi="Tahoma" w:cs="Tahoma"/>
                <w:sz w:val="24"/>
                <w:szCs w:val="24"/>
              </w:rPr>
            </w:pPr>
          </w:p>
        </w:tc>
      </w:tr>
    </w:tbl>
    <w:p w14:paraId="37AAE2D7" w14:textId="77777777" w:rsidR="007F0180" w:rsidRDefault="007F0180" w:rsidP="764F657D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743F5C3F" w14:textId="77777777" w:rsidR="007F0180" w:rsidRDefault="007F0180" w:rsidP="764F657D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17E608D3" w14:textId="77777777" w:rsidR="007F0180" w:rsidRDefault="007F0180" w:rsidP="764F657D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06C95755" w14:textId="574D672F" w:rsidR="007C334B" w:rsidRDefault="007C334B" w:rsidP="14110D7E">
      <w:pPr>
        <w:rPr>
          <w:rFonts w:ascii="Times New Roman" w:eastAsia="Times New Roman" w:hAnsi="Times New Roman" w:cs="Times New Roman"/>
          <w:sz w:val="22"/>
          <w:szCs w:val="22"/>
        </w:rPr>
      </w:pPr>
    </w:p>
    <w:p w14:paraId="1027EDA4" w14:textId="3BF07865" w:rsidR="002A0D45" w:rsidRDefault="00F2235E" w:rsidP="00B5764F">
      <w:pPr>
        <w:rPr>
          <w:rFonts w:ascii="Lato" w:eastAsia="Lato" w:hAnsi="Lato" w:cs="Lato"/>
          <w:sz w:val="22"/>
          <w:szCs w:val="22"/>
        </w:rPr>
      </w:pPr>
      <w:r>
        <w:rPr>
          <w:rFonts w:ascii="Lato" w:eastAsia="Lato" w:hAnsi="Lato" w:cs="Lato"/>
          <w:sz w:val="22"/>
          <w:szCs w:val="22"/>
        </w:rPr>
        <w:lastRenderedPageBreak/>
        <w:t xml:space="preserve">Exploring the Sports Technology </w:t>
      </w:r>
      <w:r w:rsidR="007D6F08">
        <w:rPr>
          <w:rFonts w:ascii="Lato" w:eastAsia="Lato" w:hAnsi="Lato" w:cs="Lato"/>
          <w:sz w:val="22"/>
          <w:szCs w:val="22"/>
        </w:rPr>
        <w:t xml:space="preserve">Industry with the customer base serving multiple stakeholder such as athletes, </w:t>
      </w:r>
      <w:r w:rsidR="00006DDD">
        <w:rPr>
          <w:rFonts w:ascii="Lato" w:eastAsia="Lato" w:hAnsi="Lato" w:cs="Lato"/>
          <w:sz w:val="22"/>
          <w:szCs w:val="22"/>
        </w:rPr>
        <w:t xml:space="preserve">coaches, and </w:t>
      </w:r>
      <w:proofErr w:type="gramStart"/>
      <w:r w:rsidR="00506D0F">
        <w:rPr>
          <w:rFonts w:ascii="Lato" w:eastAsia="Lato" w:hAnsi="Lato" w:cs="Lato"/>
          <w:sz w:val="22"/>
          <w:szCs w:val="22"/>
        </w:rPr>
        <w:t>general public</w:t>
      </w:r>
      <w:proofErr w:type="gramEnd"/>
      <w:r w:rsidR="00006DDD">
        <w:rPr>
          <w:rFonts w:ascii="Lato" w:eastAsia="Lato" w:hAnsi="Lato" w:cs="Lato"/>
          <w:sz w:val="22"/>
          <w:szCs w:val="22"/>
        </w:rPr>
        <w:t xml:space="preserve">. </w:t>
      </w:r>
      <w:r w:rsidR="00447705">
        <w:rPr>
          <w:rFonts w:ascii="Lato" w:eastAsia="Lato" w:hAnsi="Lato" w:cs="Lato"/>
          <w:sz w:val="22"/>
          <w:szCs w:val="22"/>
        </w:rPr>
        <w:t xml:space="preserve">We decided to </w:t>
      </w:r>
      <w:r w:rsidR="00B5764F">
        <w:rPr>
          <w:rFonts w:ascii="Lato" w:eastAsia="Lato" w:hAnsi="Lato" w:cs="Lato"/>
          <w:sz w:val="22"/>
          <w:szCs w:val="22"/>
        </w:rPr>
        <w:t>focus these ideas on injury prevention and data analytics.</w:t>
      </w:r>
    </w:p>
    <w:p w14:paraId="43CA0E3E" w14:textId="7A5D9DAF" w:rsidR="002A0D45" w:rsidRDefault="002A0D45" w:rsidP="00B5764F">
      <w:pPr>
        <w:rPr>
          <w:rFonts w:ascii="Lato" w:eastAsia="Lato" w:hAnsi="Lato" w:cs="Lato"/>
          <w:sz w:val="22"/>
          <w:szCs w:val="22"/>
        </w:rPr>
      </w:pPr>
      <w:r>
        <w:rPr>
          <w:rFonts w:ascii="Lato" w:eastAsia="Lato" w:hAnsi="Lato" w:cs="Lato"/>
          <w:sz w:val="22"/>
          <w:szCs w:val="22"/>
        </w:rPr>
        <w:t xml:space="preserve">The audience we hope to serve include: </w:t>
      </w:r>
    </w:p>
    <w:p w14:paraId="1A756A11" w14:textId="40B80E85" w:rsidR="002A0D45" w:rsidRDefault="002A0D45" w:rsidP="00FE2900">
      <w:pPr>
        <w:ind w:left="720"/>
        <w:rPr>
          <w:rFonts w:ascii="Lato" w:eastAsia="Lato" w:hAnsi="Lato" w:cs="Lato"/>
          <w:sz w:val="22"/>
          <w:szCs w:val="22"/>
        </w:rPr>
      </w:pPr>
      <w:r>
        <w:rPr>
          <w:rFonts w:ascii="Lato" w:eastAsia="Lato" w:hAnsi="Lato" w:cs="Lato"/>
          <w:sz w:val="22"/>
          <w:szCs w:val="22"/>
        </w:rPr>
        <w:t>Athletes – Enhancing Performance and risk of injury.</w:t>
      </w:r>
    </w:p>
    <w:p w14:paraId="765C8F08" w14:textId="3C58AF12" w:rsidR="002A0D45" w:rsidRDefault="002A0D45" w:rsidP="00FE2900">
      <w:pPr>
        <w:ind w:left="720"/>
        <w:rPr>
          <w:rFonts w:ascii="Lato" w:eastAsia="Lato" w:hAnsi="Lato" w:cs="Lato"/>
          <w:sz w:val="22"/>
          <w:szCs w:val="22"/>
        </w:rPr>
      </w:pPr>
      <w:r>
        <w:rPr>
          <w:rFonts w:ascii="Lato" w:eastAsia="Lato" w:hAnsi="Lato" w:cs="Lato"/>
          <w:sz w:val="22"/>
          <w:szCs w:val="22"/>
        </w:rPr>
        <w:t xml:space="preserve">Coaches and Trainers </w:t>
      </w:r>
      <w:r w:rsidR="00FE2900">
        <w:rPr>
          <w:rFonts w:ascii="Lato" w:eastAsia="Lato" w:hAnsi="Lato" w:cs="Lato"/>
          <w:sz w:val="22"/>
          <w:szCs w:val="22"/>
        </w:rPr>
        <w:t>–</w:t>
      </w:r>
      <w:r>
        <w:rPr>
          <w:rFonts w:ascii="Lato" w:eastAsia="Lato" w:hAnsi="Lato" w:cs="Lato"/>
          <w:sz w:val="22"/>
          <w:szCs w:val="22"/>
        </w:rPr>
        <w:t xml:space="preserve"> </w:t>
      </w:r>
      <w:r w:rsidR="00FE2900">
        <w:rPr>
          <w:rFonts w:ascii="Lato" w:eastAsia="Lato" w:hAnsi="Lato" w:cs="Lato"/>
          <w:sz w:val="22"/>
          <w:szCs w:val="22"/>
        </w:rPr>
        <w:t>Providing a data driven tool for better decision-making.</w:t>
      </w:r>
    </w:p>
    <w:p w14:paraId="38C9FD3B" w14:textId="1E6743D1" w:rsidR="00506D0F" w:rsidRDefault="00506D0F" w:rsidP="00FE2900">
      <w:pPr>
        <w:ind w:left="720"/>
        <w:rPr>
          <w:rFonts w:ascii="Lato" w:eastAsia="Lato" w:hAnsi="Lato" w:cs="Lato"/>
          <w:sz w:val="22"/>
          <w:szCs w:val="22"/>
        </w:rPr>
      </w:pPr>
      <w:r>
        <w:rPr>
          <w:rFonts w:ascii="Lato" w:eastAsia="Lato" w:hAnsi="Lato" w:cs="Lato"/>
          <w:sz w:val="22"/>
          <w:szCs w:val="22"/>
        </w:rPr>
        <w:t xml:space="preserve">General Public – People who want to improve </w:t>
      </w:r>
      <w:r w:rsidR="003D0D4A">
        <w:rPr>
          <w:rFonts w:ascii="Lato" w:eastAsia="Lato" w:hAnsi="Lato" w:cs="Lato"/>
          <w:sz w:val="22"/>
          <w:szCs w:val="22"/>
        </w:rPr>
        <w:t>their</w:t>
      </w:r>
      <w:r>
        <w:rPr>
          <w:rFonts w:ascii="Lato" w:eastAsia="Lato" w:hAnsi="Lato" w:cs="Lato"/>
          <w:sz w:val="22"/>
          <w:szCs w:val="22"/>
        </w:rPr>
        <w:t xml:space="preserve"> </w:t>
      </w:r>
      <w:r w:rsidR="003D0D4A">
        <w:rPr>
          <w:rFonts w:ascii="Lato" w:eastAsia="Lato" w:hAnsi="Lato" w:cs="Lato"/>
          <w:sz w:val="22"/>
          <w:szCs w:val="22"/>
        </w:rPr>
        <w:t>overall fitness and not get injured.</w:t>
      </w:r>
    </w:p>
    <w:p w14:paraId="2735E241" w14:textId="593591C2" w:rsidR="00FE2900" w:rsidRPr="00C70916" w:rsidRDefault="00FE2900" w:rsidP="00B5764F">
      <w:pPr>
        <w:rPr>
          <w:rFonts w:ascii="Lato" w:eastAsia="Lato" w:hAnsi="Lato" w:cs="Lato"/>
          <w:sz w:val="22"/>
          <w:szCs w:val="22"/>
        </w:rPr>
      </w:pPr>
      <w:r>
        <w:rPr>
          <w:rFonts w:ascii="Lato" w:eastAsia="Lato" w:hAnsi="Lato" w:cs="Lato"/>
          <w:sz w:val="22"/>
          <w:szCs w:val="22"/>
        </w:rPr>
        <w:tab/>
      </w:r>
    </w:p>
    <w:p w14:paraId="2FB7E7E3" w14:textId="7E64061F" w:rsidR="00634A5D" w:rsidRPr="00634A5D" w:rsidRDefault="00C70916" w:rsidP="00634A5D">
      <w:pPr>
        <w:rPr>
          <w:rFonts w:ascii="Lato" w:eastAsia="Lato" w:hAnsi="Lato" w:cs="Lato"/>
          <w:sz w:val="22"/>
          <w:szCs w:val="22"/>
        </w:rPr>
      </w:pPr>
      <w:r w:rsidRPr="00634A5D">
        <w:rPr>
          <w:rFonts w:ascii="Lato" w:eastAsia="Lato" w:hAnsi="Lato" w:cs="Lato"/>
          <w:sz w:val="22"/>
          <w:szCs w:val="22"/>
        </w:rPr>
        <w:t>Business Ideas Generated</w:t>
      </w:r>
      <w:r w:rsidR="00634A5D" w:rsidRPr="00634A5D">
        <w:rPr>
          <w:rFonts w:ascii="Lato" w:eastAsia="Lato" w:hAnsi="Lato" w:cs="Lato"/>
          <w:sz w:val="22"/>
          <w:szCs w:val="22"/>
        </w:rPr>
        <w:t xml:space="preserve"> using ChatGPT</w:t>
      </w:r>
    </w:p>
    <w:p w14:paraId="7EDA1893" w14:textId="77777777" w:rsidR="00634A5D" w:rsidRDefault="00C70916" w:rsidP="00634A5D">
      <w:pPr>
        <w:pStyle w:val="ListParagraph"/>
        <w:numPr>
          <w:ilvl w:val="0"/>
          <w:numId w:val="30"/>
        </w:numPr>
        <w:rPr>
          <w:rFonts w:ascii="Lato" w:eastAsia="Lato" w:hAnsi="Lato" w:cs="Lato"/>
          <w:sz w:val="22"/>
          <w:szCs w:val="22"/>
        </w:rPr>
      </w:pPr>
      <w:r w:rsidRPr="00634A5D">
        <w:rPr>
          <w:rFonts w:ascii="Lato" w:eastAsia="Lato" w:hAnsi="Lato" w:cs="Lato"/>
          <w:sz w:val="22"/>
          <w:szCs w:val="22"/>
        </w:rPr>
        <w:t>Wearable Sensor Network for Injury Prevention: A system to track biomechanical data in real-time, helping athletes avoid injuries</w:t>
      </w:r>
      <w:r w:rsidR="00634A5D" w:rsidRPr="00634A5D">
        <w:rPr>
          <w:rFonts w:ascii="Lato" w:eastAsia="Lato" w:hAnsi="Lato" w:cs="Lato"/>
          <w:sz w:val="22"/>
          <w:szCs w:val="22"/>
        </w:rPr>
        <w:t>.</w:t>
      </w:r>
    </w:p>
    <w:p w14:paraId="59A3057A" w14:textId="77777777" w:rsidR="00634A5D" w:rsidRDefault="00C70916" w:rsidP="00C70916">
      <w:pPr>
        <w:pStyle w:val="ListParagraph"/>
        <w:numPr>
          <w:ilvl w:val="0"/>
          <w:numId w:val="30"/>
        </w:numPr>
        <w:rPr>
          <w:rFonts w:ascii="Lato" w:eastAsia="Lato" w:hAnsi="Lato" w:cs="Lato"/>
          <w:sz w:val="22"/>
          <w:szCs w:val="22"/>
        </w:rPr>
      </w:pPr>
      <w:r w:rsidRPr="00634A5D">
        <w:rPr>
          <w:rFonts w:ascii="Lato" w:eastAsia="Lato" w:hAnsi="Lato" w:cs="Lato"/>
          <w:sz w:val="22"/>
          <w:szCs w:val="22"/>
        </w:rPr>
        <w:t>AI-Powered Performance and Injury Risk Analytics Platform: Integrating data from various sources to provide insights on training loads and recovery needs.</w:t>
      </w:r>
    </w:p>
    <w:p w14:paraId="4941B5BD" w14:textId="77777777" w:rsidR="00634A5D" w:rsidRDefault="00C70916" w:rsidP="00C70916">
      <w:pPr>
        <w:pStyle w:val="ListParagraph"/>
        <w:numPr>
          <w:ilvl w:val="0"/>
          <w:numId w:val="30"/>
        </w:numPr>
        <w:rPr>
          <w:rFonts w:ascii="Lato" w:eastAsia="Lato" w:hAnsi="Lato" w:cs="Lato"/>
          <w:sz w:val="22"/>
          <w:szCs w:val="22"/>
        </w:rPr>
      </w:pPr>
      <w:r w:rsidRPr="00634A5D">
        <w:rPr>
          <w:rFonts w:ascii="Lato" w:eastAsia="Lato" w:hAnsi="Lato" w:cs="Lato"/>
          <w:sz w:val="22"/>
          <w:szCs w:val="22"/>
        </w:rPr>
        <w:t>Smart Rehabilitation Equipment: Equipment providing real-time feedback during rehabilitation, ensuring optimal recovery.</w:t>
      </w:r>
    </w:p>
    <w:p w14:paraId="4D68FFB3" w14:textId="77777777" w:rsidR="00634A5D" w:rsidRDefault="00C70916" w:rsidP="00C70916">
      <w:pPr>
        <w:pStyle w:val="ListParagraph"/>
        <w:numPr>
          <w:ilvl w:val="0"/>
          <w:numId w:val="30"/>
        </w:numPr>
        <w:rPr>
          <w:rFonts w:ascii="Lato" w:eastAsia="Lato" w:hAnsi="Lato" w:cs="Lato"/>
          <w:sz w:val="22"/>
          <w:szCs w:val="22"/>
        </w:rPr>
      </w:pPr>
      <w:r w:rsidRPr="00634A5D">
        <w:rPr>
          <w:rFonts w:ascii="Lato" w:eastAsia="Lato" w:hAnsi="Lato" w:cs="Lato"/>
          <w:sz w:val="22"/>
          <w:szCs w:val="22"/>
        </w:rPr>
        <w:t>Comprehensive Sports Data Integration Platform: A platform to consolidate diverse data into a single interface for holistic athlete health management.</w:t>
      </w:r>
    </w:p>
    <w:p w14:paraId="669224CB" w14:textId="04871623" w:rsidR="00C70916" w:rsidRPr="00634A5D" w:rsidRDefault="00C70916" w:rsidP="00C70916">
      <w:pPr>
        <w:pStyle w:val="ListParagraph"/>
        <w:numPr>
          <w:ilvl w:val="0"/>
          <w:numId w:val="30"/>
        </w:numPr>
        <w:rPr>
          <w:rFonts w:ascii="Lato" w:eastAsia="Lato" w:hAnsi="Lato" w:cs="Lato"/>
          <w:sz w:val="22"/>
          <w:szCs w:val="22"/>
        </w:rPr>
      </w:pPr>
      <w:r w:rsidRPr="00634A5D">
        <w:rPr>
          <w:rFonts w:ascii="Lato" w:eastAsia="Lato" w:hAnsi="Lato" w:cs="Lato"/>
          <w:sz w:val="22"/>
          <w:szCs w:val="22"/>
        </w:rPr>
        <w:t>VR Training for Injury Prevention: Using VR to teach proper techniques and movements to reduce injury risks.</w:t>
      </w:r>
    </w:p>
    <w:p w14:paraId="0F9A7503" w14:textId="77777777" w:rsidR="00C70916" w:rsidRPr="00C70916" w:rsidRDefault="00C70916" w:rsidP="00C70916">
      <w:pPr>
        <w:rPr>
          <w:rFonts w:ascii="Lato" w:eastAsia="Lato" w:hAnsi="Lato" w:cs="Lato"/>
          <w:sz w:val="22"/>
          <w:szCs w:val="22"/>
        </w:rPr>
      </w:pPr>
    </w:p>
    <w:p w14:paraId="2548606D" w14:textId="3A3BC6C1" w:rsidR="00C70916" w:rsidRDefault="00C70916" w:rsidP="00D86866">
      <w:pPr>
        <w:rPr>
          <w:rFonts w:ascii="Lato" w:eastAsia="Lato" w:hAnsi="Lato" w:cs="Lato"/>
          <w:sz w:val="22"/>
          <w:szCs w:val="22"/>
        </w:rPr>
      </w:pPr>
      <w:r w:rsidRPr="00C70916">
        <w:rPr>
          <w:rFonts w:ascii="Lato" w:eastAsia="Lato" w:hAnsi="Lato" w:cs="Lato"/>
          <w:sz w:val="22"/>
          <w:szCs w:val="22"/>
        </w:rPr>
        <w:t xml:space="preserve"> </w:t>
      </w:r>
      <w:r w:rsidR="006A76D9">
        <w:rPr>
          <w:rFonts w:ascii="Lato" w:eastAsia="Lato" w:hAnsi="Lato" w:cs="Lato"/>
          <w:sz w:val="22"/>
          <w:szCs w:val="22"/>
        </w:rPr>
        <w:t xml:space="preserve">Analyzing </w:t>
      </w:r>
      <w:r w:rsidR="0039595B">
        <w:rPr>
          <w:rFonts w:ascii="Lato" w:eastAsia="Lato" w:hAnsi="Lato" w:cs="Lato"/>
          <w:sz w:val="22"/>
          <w:szCs w:val="22"/>
        </w:rPr>
        <w:t>Overall Idea Generation</w:t>
      </w:r>
      <w:r w:rsidR="002E57E2">
        <w:rPr>
          <w:rFonts w:ascii="Lato" w:eastAsia="Lato" w:hAnsi="Lato" w:cs="Lato"/>
          <w:sz w:val="22"/>
          <w:szCs w:val="22"/>
        </w:rPr>
        <w:t xml:space="preserve"> and </w:t>
      </w:r>
      <w:r w:rsidR="002E57E2">
        <w:rPr>
          <w:rFonts w:ascii="Lato" w:eastAsia="Lato" w:hAnsi="Lato" w:cs="Lato"/>
          <w:sz w:val="22"/>
          <w:szCs w:val="22"/>
        </w:rPr>
        <w:t>the 2x2 Matrix</w:t>
      </w:r>
    </w:p>
    <w:p w14:paraId="78FDA17B" w14:textId="0242B1B9" w:rsidR="00301011" w:rsidRPr="00301011" w:rsidRDefault="00301011" w:rsidP="00301011">
      <w:pPr>
        <w:rPr>
          <w:rFonts w:ascii="Lato" w:eastAsia="Lato" w:hAnsi="Lato" w:cs="Lato"/>
          <w:sz w:val="22"/>
          <w:szCs w:val="22"/>
        </w:rPr>
      </w:pPr>
      <w:r w:rsidRPr="00301011">
        <w:rPr>
          <w:rFonts w:ascii="Lato" w:eastAsia="Lato" w:hAnsi="Lato" w:cs="Lato"/>
          <w:sz w:val="22"/>
          <w:szCs w:val="22"/>
        </w:rPr>
        <w:t>The overall process of starting to think about ideas is great, but I believe we could get more granular when it comes to identifying the specific problem we want to solve. What I really like is the 2x2 Opportunity Matrix. It allowed me to visualize on a graph the complexity and opportunity associated with each idea.</w:t>
      </w:r>
    </w:p>
    <w:p w14:paraId="6E13193F" w14:textId="3528E67E" w:rsidR="00310AF2" w:rsidRDefault="00301011" w:rsidP="00301011">
      <w:pPr>
        <w:rPr>
          <w:rFonts w:ascii="Calibri" w:eastAsia="Times New Roman" w:hAnsi="Calibri" w:cs="Calibri"/>
          <w:color w:val="000000"/>
          <w:sz w:val="22"/>
          <w:szCs w:val="22"/>
          <w:lang w:val="en-CA" w:eastAsia="en-US"/>
        </w:rPr>
      </w:pPr>
      <w:r w:rsidRPr="00301011">
        <w:rPr>
          <w:rFonts w:ascii="Lato" w:eastAsia="Lato" w:hAnsi="Lato" w:cs="Lato"/>
          <w:sz w:val="22"/>
          <w:szCs w:val="22"/>
        </w:rPr>
        <w:t>The top two ideas I liked were the ‘Comprehensive Sports Data Integration and Visualization Platform’ and the ‘AI-Powered Performance and Injury Risk Analytics Platform.’ I believe both ideas are highly integrated, especially when it comes to using real-world data to prevent injury.</w:t>
      </w:r>
    </w:p>
    <w:p w14:paraId="7126B7EB" w14:textId="77777777" w:rsidR="00310AF2" w:rsidRDefault="00310AF2" w:rsidP="00FF6ECF">
      <w:pPr>
        <w:rPr>
          <w:rFonts w:ascii="Calibri" w:eastAsia="Times New Roman" w:hAnsi="Calibri" w:cs="Calibri"/>
          <w:color w:val="000000"/>
          <w:sz w:val="22"/>
          <w:szCs w:val="22"/>
          <w:lang w:val="en-CA" w:eastAsia="en-US"/>
        </w:rPr>
      </w:pPr>
    </w:p>
    <w:p w14:paraId="163DE696" w14:textId="77777777" w:rsidR="00310AF2" w:rsidRDefault="00310AF2" w:rsidP="00FF6ECF">
      <w:pPr>
        <w:rPr>
          <w:rFonts w:ascii="Calibri" w:eastAsia="Times New Roman" w:hAnsi="Calibri" w:cs="Calibri"/>
          <w:color w:val="000000"/>
          <w:sz w:val="22"/>
          <w:szCs w:val="22"/>
          <w:lang w:val="en-CA" w:eastAsia="en-US"/>
        </w:rPr>
      </w:pPr>
    </w:p>
    <w:p w14:paraId="768A02AC" w14:textId="77777777" w:rsidR="00310AF2" w:rsidRDefault="00310AF2" w:rsidP="00FF6ECF">
      <w:pPr>
        <w:rPr>
          <w:rFonts w:ascii="Calibri" w:eastAsia="Times New Roman" w:hAnsi="Calibri" w:cs="Calibri"/>
          <w:color w:val="000000"/>
          <w:sz w:val="22"/>
          <w:szCs w:val="22"/>
          <w:lang w:val="en-CA" w:eastAsia="en-US"/>
        </w:rPr>
      </w:pPr>
    </w:p>
    <w:p w14:paraId="2BAAC661" w14:textId="77777777" w:rsidR="00310AF2" w:rsidRDefault="00310AF2" w:rsidP="00FF6ECF">
      <w:pPr>
        <w:rPr>
          <w:rFonts w:ascii="Lato" w:eastAsia="Lato" w:hAnsi="Lato" w:cs="Lato"/>
          <w:sz w:val="22"/>
          <w:szCs w:val="22"/>
        </w:rPr>
      </w:pPr>
    </w:p>
    <w:tbl>
      <w:tblPr>
        <w:tblW w:w="10201" w:type="dxa"/>
        <w:tblLook w:val="04A0" w:firstRow="1" w:lastRow="0" w:firstColumn="1" w:lastColumn="0" w:noHBand="0" w:noVBand="1"/>
      </w:tblPr>
      <w:tblGrid>
        <w:gridCol w:w="1614"/>
        <w:gridCol w:w="3150"/>
        <w:gridCol w:w="2886"/>
        <w:gridCol w:w="2551"/>
      </w:tblGrid>
      <w:tr w:rsidR="00310AF2" w:rsidRPr="00102D62" w14:paraId="0D73322D" w14:textId="77777777" w:rsidTr="00310AF2">
        <w:trPr>
          <w:trHeight w:val="640"/>
        </w:trPr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4C59E" w14:textId="77777777" w:rsidR="00102D62" w:rsidRPr="00102D62" w:rsidRDefault="00102D62" w:rsidP="00102D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  <w:lastRenderedPageBreak/>
              <w:t>Description of the Idea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E2618" w14:textId="77777777" w:rsidR="00102D62" w:rsidRPr="00102D62" w:rsidRDefault="00102D62" w:rsidP="00102D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  <w:t>The Problem it Solves and for Whom</w:t>
            </w:r>
          </w:p>
        </w:tc>
        <w:tc>
          <w:tcPr>
            <w:tcW w:w="2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875E9" w14:textId="77777777" w:rsidR="00102D62" w:rsidRPr="00102D62" w:rsidRDefault="00102D62" w:rsidP="00102D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  <w:t>Key Assumptions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50239E" w14:textId="77777777" w:rsidR="00102D62" w:rsidRPr="00102D62" w:rsidRDefault="00102D62" w:rsidP="00102D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en-CA" w:eastAsia="en-US"/>
              </w:rPr>
              <w:t>Size and Complexity of the Opportunity</w:t>
            </w:r>
          </w:p>
        </w:tc>
      </w:tr>
      <w:tr w:rsidR="00310AF2" w:rsidRPr="00102D62" w14:paraId="34E74B8B" w14:textId="77777777" w:rsidTr="00310AF2">
        <w:trPr>
          <w:trHeight w:val="2400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8B0A8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Wearable Sensor Network for Injury Prevention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DDB5F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Helps athletes and coaches detect early signs of potential injuries before they become serious, allowing for proactive intervention and reducing downtime.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5AA26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The technology can accurately detect and predict injury-prone movements. Athletes and teams are willing to adopt this technology. Wearable technology can be made comfortable and non-intrusive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D3717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Large market with growing awareness about athlete health. Requires significant R&amp;D investment and compliance with sports regulations.</w:t>
            </w:r>
          </w:p>
        </w:tc>
      </w:tr>
      <w:tr w:rsidR="00310AF2" w:rsidRPr="00102D62" w14:paraId="3389963D" w14:textId="77777777" w:rsidTr="00310AF2">
        <w:trPr>
          <w:trHeight w:val="1966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9D369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AI-Powered Performance and Injury Risk Analytics Platform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03AA9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Offers coaches, sports scientists, and medical staff a centralized tool to make data-driven decisions about training load, rest, and recovery strategies, thus reducing injury risks and optimizing performance.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17453A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Availability of high-quality data from various sources. Coaches and teams value data-driven insights. AI models can effectively process and interpret complex sports data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7A820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Potentially critical tool for professional and amateur teams. Requires robust data collection, AI development, and strong user experience.</w:t>
            </w:r>
          </w:p>
        </w:tc>
      </w:tr>
      <w:tr w:rsidR="00310AF2" w:rsidRPr="00102D62" w14:paraId="2141EB41" w14:textId="77777777" w:rsidTr="00310AF2">
        <w:trPr>
          <w:trHeight w:val="2560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567FE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Smart Rehabilitation Equipment for Injury Recovery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836034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Assists injured athletes in recovering more effectively by providing data-driven feedback during rehabilitation exercises.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E7810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Rehabilitation professionals are open to integrating technology into their practice. The equipment can be effective across a variety of sports injuries. Insurance or sports organizations are willing to invest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10177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Substantial rehabilitation market with demand for personalized solutions. Requires collaboration with medical professionals and rigorous testing.</w:t>
            </w:r>
          </w:p>
        </w:tc>
      </w:tr>
      <w:tr w:rsidR="00310AF2" w:rsidRPr="00102D62" w14:paraId="7DEA4A89" w14:textId="77777777" w:rsidTr="00310AF2">
        <w:trPr>
          <w:trHeight w:val="3200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EAD8DA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Comprehensive Sports Data Integration and Visualization Platform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E24E5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Simplifies data management and analysis for sports organizations that struggle with fragmented data systems, providing a holistic view of athlete performance and health.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2A4F37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Sports organizations face challenges with data fragmentation. The platform offers enough value through its analytics and visualization. Data privacy and security concerns can be addressed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DCBA5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Scalable solution with a broad market across multiple sports. Main complexity is integrating diverse data sources and ensuring user-friendliness.</w:t>
            </w:r>
          </w:p>
        </w:tc>
      </w:tr>
      <w:tr w:rsidR="00310AF2" w:rsidRPr="00102D62" w14:paraId="7414B873" w14:textId="77777777" w:rsidTr="00310AF2">
        <w:trPr>
          <w:trHeight w:val="2560"/>
        </w:trPr>
        <w:tc>
          <w:tcPr>
            <w:tcW w:w="161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A628E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lastRenderedPageBreak/>
              <w:t>Virtual Reality (VR) Training for Injury Prevention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3B3EE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Provides athletes with a safe environment to practice and learn techniques that reduce injury risk, especially useful for younger athletes and schools.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AA335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VR technology can realistically simulate sports scenarios. Coaches and athletes are willing to use VR as a supplementary tool. The cost of VR equipment is feasible for target users.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3D163" w14:textId="77777777" w:rsidR="00102D62" w:rsidRPr="00102D62" w:rsidRDefault="00102D62" w:rsidP="00102D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</w:pPr>
            <w:r w:rsidRPr="00102D6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CA" w:eastAsia="en-US"/>
              </w:rPr>
              <w:t>Significant potential in using VR for sports training. Challenges include creating high-quality content and ensuring accessibility and affordability.</w:t>
            </w:r>
          </w:p>
        </w:tc>
      </w:tr>
    </w:tbl>
    <w:p w14:paraId="3F8FCA90" w14:textId="74F6B27B" w:rsidR="00102D62" w:rsidRDefault="00102D62" w:rsidP="00102D62">
      <w:pPr>
        <w:rPr>
          <w:rFonts w:ascii="Lato" w:eastAsia="Lato" w:hAnsi="Lato" w:cs="Lato"/>
          <w:sz w:val="22"/>
          <w:szCs w:val="22"/>
        </w:rPr>
      </w:pPr>
    </w:p>
    <w:p w14:paraId="3AC39D42" w14:textId="0A5AD6FA" w:rsidR="003726E3" w:rsidRPr="00F1096B" w:rsidRDefault="003726E3" w:rsidP="00FF6ECF">
      <w:pPr>
        <w:rPr>
          <w:rFonts w:ascii="Lato" w:eastAsia="Lato" w:hAnsi="Lato" w:cs="Lato"/>
          <w:sz w:val="22"/>
          <w:szCs w:val="22"/>
        </w:rPr>
      </w:pPr>
    </w:p>
    <w:sectPr w:rsidR="003726E3" w:rsidRPr="00F1096B" w:rsidSect="00102D62"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E93738" w14:textId="77777777" w:rsidR="005D05EB" w:rsidRDefault="005D05EB" w:rsidP="00E05041">
      <w:pPr>
        <w:spacing w:after="0" w:line="240" w:lineRule="auto"/>
      </w:pPr>
      <w:r>
        <w:separator/>
      </w:r>
    </w:p>
  </w:endnote>
  <w:endnote w:type="continuationSeparator" w:id="0">
    <w:p w14:paraId="6D410E11" w14:textId="77777777" w:rsidR="005D05EB" w:rsidRDefault="005D05EB" w:rsidP="00E05041">
      <w:pPr>
        <w:spacing w:after="0" w:line="240" w:lineRule="auto"/>
      </w:pPr>
      <w:r>
        <w:continuationSeparator/>
      </w:r>
    </w:p>
  </w:endnote>
  <w:endnote w:type="continuationNotice" w:id="1">
    <w:p w14:paraId="7D27751C" w14:textId="77777777" w:rsidR="005D05EB" w:rsidRDefault="005D05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605528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154C9" w14:textId="4BA4C24B" w:rsidR="00E05041" w:rsidRDefault="00E050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66BD02" w14:textId="77777777" w:rsidR="00E05041" w:rsidRDefault="00E05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48F9AE" w14:textId="77777777" w:rsidR="005D05EB" w:rsidRDefault="005D05EB" w:rsidP="00E05041">
      <w:pPr>
        <w:spacing w:after="0" w:line="240" w:lineRule="auto"/>
      </w:pPr>
      <w:r>
        <w:separator/>
      </w:r>
    </w:p>
  </w:footnote>
  <w:footnote w:type="continuationSeparator" w:id="0">
    <w:p w14:paraId="033F9865" w14:textId="77777777" w:rsidR="005D05EB" w:rsidRDefault="005D05EB" w:rsidP="00E05041">
      <w:pPr>
        <w:spacing w:after="0" w:line="240" w:lineRule="auto"/>
      </w:pPr>
      <w:r>
        <w:continuationSeparator/>
      </w:r>
    </w:p>
  </w:footnote>
  <w:footnote w:type="continuationNotice" w:id="1">
    <w:p w14:paraId="7BB05519" w14:textId="77777777" w:rsidR="005D05EB" w:rsidRDefault="005D05E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60FB0"/>
    <w:multiLevelType w:val="multilevel"/>
    <w:tmpl w:val="24B81C4C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AFE6472"/>
    <w:multiLevelType w:val="hybridMultilevel"/>
    <w:tmpl w:val="59245164"/>
    <w:lvl w:ilvl="0" w:tplc="6DA4C3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E0430"/>
    <w:multiLevelType w:val="hybridMultilevel"/>
    <w:tmpl w:val="6FBC08D4"/>
    <w:lvl w:ilvl="0" w:tplc="2B689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D0BAF"/>
    <w:multiLevelType w:val="hybridMultilevel"/>
    <w:tmpl w:val="20466852"/>
    <w:lvl w:ilvl="0" w:tplc="8C94AE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0D2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8259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3C61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3617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461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F6D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269D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F252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36E3A"/>
    <w:multiLevelType w:val="hybridMultilevel"/>
    <w:tmpl w:val="212E2752"/>
    <w:lvl w:ilvl="0" w:tplc="BBA89E16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87E2A6"/>
    <w:multiLevelType w:val="hybridMultilevel"/>
    <w:tmpl w:val="FFFFFFFF"/>
    <w:lvl w:ilvl="0" w:tplc="C7221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B8D5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BCD5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A4F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820C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3C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E268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BE01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6421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B05B9"/>
    <w:multiLevelType w:val="hybridMultilevel"/>
    <w:tmpl w:val="86526710"/>
    <w:lvl w:ilvl="0" w:tplc="76E6F390">
      <w:start w:val="1"/>
      <w:numFmt w:val="bullet"/>
      <w:lvlText w:val="-"/>
      <w:lvlJc w:val="left"/>
      <w:pPr>
        <w:ind w:left="1080" w:hanging="360"/>
      </w:pPr>
      <w:rPr>
        <w:rFonts w:ascii="Helvetica" w:eastAsiaTheme="minorEastAsia" w:hAnsi="Helvetic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0C927C"/>
    <w:multiLevelType w:val="hybridMultilevel"/>
    <w:tmpl w:val="FFFFFFFF"/>
    <w:lvl w:ilvl="0" w:tplc="F7D082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26A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622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1A9F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D8DF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1C69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727C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B479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CEA0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A7860"/>
    <w:multiLevelType w:val="hybridMultilevel"/>
    <w:tmpl w:val="820A2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1DEB"/>
    <w:multiLevelType w:val="hybridMultilevel"/>
    <w:tmpl w:val="F2DA3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F321C"/>
    <w:multiLevelType w:val="hybridMultilevel"/>
    <w:tmpl w:val="E19E1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D1A06"/>
    <w:multiLevelType w:val="hybridMultilevel"/>
    <w:tmpl w:val="21E0E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B52D8"/>
    <w:multiLevelType w:val="hybridMultilevel"/>
    <w:tmpl w:val="7EDC450E"/>
    <w:lvl w:ilvl="0" w:tplc="B106E5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EA59AE"/>
    <w:multiLevelType w:val="hybridMultilevel"/>
    <w:tmpl w:val="850C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DE515B"/>
    <w:multiLevelType w:val="hybridMultilevel"/>
    <w:tmpl w:val="8E76B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36156"/>
    <w:multiLevelType w:val="hybridMultilevel"/>
    <w:tmpl w:val="C1CEB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A23A9"/>
    <w:multiLevelType w:val="hybridMultilevel"/>
    <w:tmpl w:val="813C8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D6266C"/>
    <w:multiLevelType w:val="hybridMultilevel"/>
    <w:tmpl w:val="92D8D3F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88A1834"/>
    <w:multiLevelType w:val="hybridMultilevel"/>
    <w:tmpl w:val="6FBC08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0B97A7"/>
    <w:multiLevelType w:val="hybridMultilevel"/>
    <w:tmpl w:val="FFFFFFFF"/>
    <w:lvl w:ilvl="0" w:tplc="C00050D2">
      <w:start w:val="1"/>
      <w:numFmt w:val="decimal"/>
      <w:lvlText w:val="%1."/>
      <w:lvlJc w:val="left"/>
      <w:pPr>
        <w:ind w:left="720" w:hanging="360"/>
      </w:pPr>
    </w:lvl>
    <w:lvl w:ilvl="1" w:tplc="EF24F514">
      <w:start w:val="1"/>
      <w:numFmt w:val="lowerLetter"/>
      <w:lvlText w:val="%2."/>
      <w:lvlJc w:val="left"/>
      <w:pPr>
        <w:ind w:left="1440" w:hanging="360"/>
      </w:pPr>
    </w:lvl>
    <w:lvl w:ilvl="2" w:tplc="A8DA5E68">
      <w:start w:val="1"/>
      <w:numFmt w:val="lowerRoman"/>
      <w:lvlText w:val="%3."/>
      <w:lvlJc w:val="right"/>
      <w:pPr>
        <w:ind w:left="2160" w:hanging="180"/>
      </w:pPr>
    </w:lvl>
    <w:lvl w:ilvl="3" w:tplc="3E162CD4">
      <w:start w:val="1"/>
      <w:numFmt w:val="decimal"/>
      <w:lvlText w:val="%4."/>
      <w:lvlJc w:val="left"/>
      <w:pPr>
        <w:ind w:left="2880" w:hanging="360"/>
      </w:pPr>
    </w:lvl>
    <w:lvl w:ilvl="4" w:tplc="0E60D23C">
      <w:start w:val="1"/>
      <w:numFmt w:val="lowerLetter"/>
      <w:lvlText w:val="%5."/>
      <w:lvlJc w:val="left"/>
      <w:pPr>
        <w:ind w:left="3600" w:hanging="360"/>
      </w:pPr>
    </w:lvl>
    <w:lvl w:ilvl="5" w:tplc="D6A0371C">
      <w:start w:val="1"/>
      <w:numFmt w:val="lowerRoman"/>
      <w:lvlText w:val="%6."/>
      <w:lvlJc w:val="right"/>
      <w:pPr>
        <w:ind w:left="4320" w:hanging="180"/>
      </w:pPr>
    </w:lvl>
    <w:lvl w:ilvl="6" w:tplc="741CD328">
      <w:start w:val="1"/>
      <w:numFmt w:val="decimal"/>
      <w:lvlText w:val="%7."/>
      <w:lvlJc w:val="left"/>
      <w:pPr>
        <w:ind w:left="5040" w:hanging="360"/>
      </w:pPr>
    </w:lvl>
    <w:lvl w:ilvl="7" w:tplc="4E94EF4C">
      <w:start w:val="1"/>
      <w:numFmt w:val="lowerLetter"/>
      <w:lvlText w:val="%8."/>
      <w:lvlJc w:val="left"/>
      <w:pPr>
        <w:ind w:left="5760" w:hanging="360"/>
      </w:pPr>
    </w:lvl>
    <w:lvl w:ilvl="8" w:tplc="E6D2954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52015D"/>
    <w:multiLevelType w:val="hybridMultilevel"/>
    <w:tmpl w:val="7E2E18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B85083"/>
    <w:multiLevelType w:val="hybridMultilevel"/>
    <w:tmpl w:val="FB48C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D5447C"/>
    <w:multiLevelType w:val="hybridMultilevel"/>
    <w:tmpl w:val="3BC8E2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72490F"/>
    <w:multiLevelType w:val="hybridMultilevel"/>
    <w:tmpl w:val="A158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19129C"/>
    <w:multiLevelType w:val="hybridMultilevel"/>
    <w:tmpl w:val="41527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D7BFA"/>
    <w:multiLevelType w:val="hybridMultilevel"/>
    <w:tmpl w:val="A340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E3CFE"/>
    <w:multiLevelType w:val="hybridMultilevel"/>
    <w:tmpl w:val="2564B24A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7" w15:restartNumberingAfterBreak="0">
    <w:nsid w:val="73DE60D4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8" w15:restartNumberingAfterBreak="0">
    <w:nsid w:val="7AE5057C"/>
    <w:multiLevelType w:val="hybridMultilevel"/>
    <w:tmpl w:val="37148C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1D6E04"/>
    <w:multiLevelType w:val="hybridMultilevel"/>
    <w:tmpl w:val="BDF059DA"/>
    <w:lvl w:ilvl="0" w:tplc="6DA4C36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3681876">
    <w:abstractNumId w:val="3"/>
  </w:num>
  <w:num w:numId="2" w16cid:durableId="2145152590">
    <w:abstractNumId w:val="19"/>
  </w:num>
  <w:num w:numId="3" w16cid:durableId="920715586">
    <w:abstractNumId w:val="7"/>
  </w:num>
  <w:num w:numId="4" w16cid:durableId="1413164746">
    <w:abstractNumId w:val="5"/>
  </w:num>
  <w:num w:numId="5" w16cid:durableId="1939410502">
    <w:abstractNumId w:val="27"/>
  </w:num>
  <w:num w:numId="6" w16cid:durableId="715348593">
    <w:abstractNumId w:val="10"/>
  </w:num>
  <w:num w:numId="7" w16cid:durableId="1730616579">
    <w:abstractNumId w:val="6"/>
  </w:num>
  <w:num w:numId="8" w16cid:durableId="458257664">
    <w:abstractNumId w:val="4"/>
  </w:num>
  <w:num w:numId="9" w16cid:durableId="1092166823">
    <w:abstractNumId w:val="25"/>
  </w:num>
  <w:num w:numId="10" w16cid:durableId="709692428">
    <w:abstractNumId w:val="20"/>
  </w:num>
  <w:num w:numId="11" w16cid:durableId="924193798">
    <w:abstractNumId w:val="23"/>
  </w:num>
  <w:num w:numId="12" w16cid:durableId="846553029">
    <w:abstractNumId w:val="16"/>
  </w:num>
  <w:num w:numId="13" w16cid:durableId="1419595649">
    <w:abstractNumId w:val="22"/>
  </w:num>
  <w:num w:numId="14" w16cid:durableId="1552645253">
    <w:abstractNumId w:val="17"/>
  </w:num>
  <w:num w:numId="15" w16cid:durableId="795757305">
    <w:abstractNumId w:val="0"/>
  </w:num>
  <w:num w:numId="16" w16cid:durableId="820775539">
    <w:abstractNumId w:val="9"/>
  </w:num>
  <w:num w:numId="17" w16cid:durableId="848102504">
    <w:abstractNumId w:val="14"/>
  </w:num>
  <w:num w:numId="18" w16cid:durableId="1525049585">
    <w:abstractNumId w:val="15"/>
  </w:num>
  <w:num w:numId="19" w16cid:durableId="1178697316">
    <w:abstractNumId w:val="8"/>
  </w:num>
  <w:num w:numId="20" w16cid:durableId="198906251">
    <w:abstractNumId w:val="11"/>
  </w:num>
  <w:num w:numId="21" w16cid:durableId="772940105">
    <w:abstractNumId w:val="13"/>
  </w:num>
  <w:num w:numId="22" w16cid:durableId="1703625374">
    <w:abstractNumId w:val="12"/>
  </w:num>
  <w:num w:numId="23" w16cid:durableId="612129010">
    <w:abstractNumId w:val="2"/>
  </w:num>
  <w:num w:numId="24" w16cid:durableId="1437215304">
    <w:abstractNumId w:val="21"/>
  </w:num>
  <w:num w:numId="25" w16cid:durableId="210895236">
    <w:abstractNumId w:val="24"/>
  </w:num>
  <w:num w:numId="26" w16cid:durableId="1118065553">
    <w:abstractNumId w:val="18"/>
  </w:num>
  <w:num w:numId="27" w16cid:durableId="1509325325">
    <w:abstractNumId w:val="28"/>
  </w:num>
  <w:num w:numId="28" w16cid:durableId="428232228">
    <w:abstractNumId w:val="26"/>
  </w:num>
  <w:num w:numId="29" w16cid:durableId="195773472">
    <w:abstractNumId w:val="29"/>
  </w:num>
  <w:num w:numId="30" w16cid:durableId="20367336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tDQ3MTEzsjA3sDBS0lEKTi0uzszPAykwrAUALl1N0ywAAAA="/>
  </w:docVars>
  <w:rsids>
    <w:rsidRoot w:val="0AE3FE15"/>
    <w:rsid w:val="00001721"/>
    <w:rsid w:val="00002A25"/>
    <w:rsid w:val="00002B7B"/>
    <w:rsid w:val="00006DDD"/>
    <w:rsid w:val="000210E0"/>
    <w:rsid w:val="00022CCB"/>
    <w:rsid w:val="000239AB"/>
    <w:rsid w:val="00024AF1"/>
    <w:rsid w:val="00027026"/>
    <w:rsid w:val="000273BA"/>
    <w:rsid w:val="00035A31"/>
    <w:rsid w:val="00037C77"/>
    <w:rsid w:val="00037F0A"/>
    <w:rsid w:val="000431E2"/>
    <w:rsid w:val="00046BC2"/>
    <w:rsid w:val="00051F5C"/>
    <w:rsid w:val="0005287D"/>
    <w:rsid w:val="00055743"/>
    <w:rsid w:val="00056AD7"/>
    <w:rsid w:val="00061F24"/>
    <w:rsid w:val="000702C0"/>
    <w:rsid w:val="00070BF3"/>
    <w:rsid w:val="000740D1"/>
    <w:rsid w:val="00075094"/>
    <w:rsid w:val="00076233"/>
    <w:rsid w:val="00080705"/>
    <w:rsid w:val="00084070"/>
    <w:rsid w:val="00084389"/>
    <w:rsid w:val="000942D3"/>
    <w:rsid w:val="00097EE1"/>
    <w:rsid w:val="000A2D59"/>
    <w:rsid w:val="000A43AE"/>
    <w:rsid w:val="000A744C"/>
    <w:rsid w:val="000B1B90"/>
    <w:rsid w:val="000B299F"/>
    <w:rsid w:val="000B563B"/>
    <w:rsid w:val="000C19AC"/>
    <w:rsid w:val="000C6AFF"/>
    <w:rsid w:val="000D5521"/>
    <w:rsid w:val="000D68F9"/>
    <w:rsid w:val="000E0CF2"/>
    <w:rsid w:val="000E53F5"/>
    <w:rsid w:val="000E5F45"/>
    <w:rsid w:val="000F38C8"/>
    <w:rsid w:val="000F6666"/>
    <w:rsid w:val="001018C9"/>
    <w:rsid w:val="00102D62"/>
    <w:rsid w:val="0010616E"/>
    <w:rsid w:val="00110376"/>
    <w:rsid w:val="00113518"/>
    <w:rsid w:val="00113623"/>
    <w:rsid w:val="00116781"/>
    <w:rsid w:val="00122C2D"/>
    <w:rsid w:val="0012519B"/>
    <w:rsid w:val="00127CD0"/>
    <w:rsid w:val="0013349F"/>
    <w:rsid w:val="00133E65"/>
    <w:rsid w:val="00134E2C"/>
    <w:rsid w:val="00137947"/>
    <w:rsid w:val="0014140A"/>
    <w:rsid w:val="00141486"/>
    <w:rsid w:val="00141FCD"/>
    <w:rsid w:val="00144B78"/>
    <w:rsid w:val="00153CF8"/>
    <w:rsid w:val="00155B2B"/>
    <w:rsid w:val="00157CF5"/>
    <w:rsid w:val="00160566"/>
    <w:rsid w:val="00160899"/>
    <w:rsid w:val="00166ADB"/>
    <w:rsid w:val="001748C0"/>
    <w:rsid w:val="001913C5"/>
    <w:rsid w:val="0019750B"/>
    <w:rsid w:val="001A2723"/>
    <w:rsid w:val="001A4FC6"/>
    <w:rsid w:val="001B1B4C"/>
    <w:rsid w:val="001B32DB"/>
    <w:rsid w:val="001B50B3"/>
    <w:rsid w:val="001B70DF"/>
    <w:rsid w:val="001C274A"/>
    <w:rsid w:val="001C5428"/>
    <w:rsid w:val="001C69BB"/>
    <w:rsid w:val="001D0BE9"/>
    <w:rsid w:val="001D0D79"/>
    <w:rsid w:val="001D3675"/>
    <w:rsid w:val="001D4535"/>
    <w:rsid w:val="001D5690"/>
    <w:rsid w:val="001D7307"/>
    <w:rsid w:val="001D772E"/>
    <w:rsid w:val="001E2A89"/>
    <w:rsid w:val="001E3C17"/>
    <w:rsid w:val="001E4D64"/>
    <w:rsid w:val="001F3A72"/>
    <w:rsid w:val="0020745E"/>
    <w:rsid w:val="0020746D"/>
    <w:rsid w:val="0021080A"/>
    <w:rsid w:val="00210D74"/>
    <w:rsid w:val="00211E41"/>
    <w:rsid w:val="0022188F"/>
    <w:rsid w:val="00232673"/>
    <w:rsid w:val="00236DA4"/>
    <w:rsid w:val="00237251"/>
    <w:rsid w:val="00241B88"/>
    <w:rsid w:val="00241C2C"/>
    <w:rsid w:val="00250265"/>
    <w:rsid w:val="002522C8"/>
    <w:rsid w:val="0025575E"/>
    <w:rsid w:val="00266D07"/>
    <w:rsid w:val="00267C4C"/>
    <w:rsid w:val="00267E6A"/>
    <w:rsid w:val="002704C7"/>
    <w:rsid w:val="00273599"/>
    <w:rsid w:val="00274D87"/>
    <w:rsid w:val="0028149A"/>
    <w:rsid w:val="0028460A"/>
    <w:rsid w:val="00285390"/>
    <w:rsid w:val="0029204D"/>
    <w:rsid w:val="00293467"/>
    <w:rsid w:val="002966AE"/>
    <w:rsid w:val="002A0D45"/>
    <w:rsid w:val="002A1CC2"/>
    <w:rsid w:val="002B5D8E"/>
    <w:rsid w:val="002B6525"/>
    <w:rsid w:val="002C2109"/>
    <w:rsid w:val="002C5352"/>
    <w:rsid w:val="002C5964"/>
    <w:rsid w:val="002D2D86"/>
    <w:rsid w:val="002D4AF3"/>
    <w:rsid w:val="002D4F59"/>
    <w:rsid w:val="002D7C47"/>
    <w:rsid w:val="002E12A7"/>
    <w:rsid w:val="002E1DE0"/>
    <w:rsid w:val="002E520F"/>
    <w:rsid w:val="002E57E2"/>
    <w:rsid w:val="002F163D"/>
    <w:rsid w:val="002F3B45"/>
    <w:rsid w:val="002F3F82"/>
    <w:rsid w:val="00301011"/>
    <w:rsid w:val="00301C94"/>
    <w:rsid w:val="00301E41"/>
    <w:rsid w:val="00302BA5"/>
    <w:rsid w:val="003045E6"/>
    <w:rsid w:val="00306B4A"/>
    <w:rsid w:val="00310AF2"/>
    <w:rsid w:val="003144A7"/>
    <w:rsid w:val="00323BFC"/>
    <w:rsid w:val="003250D3"/>
    <w:rsid w:val="00330583"/>
    <w:rsid w:val="003377A1"/>
    <w:rsid w:val="00341400"/>
    <w:rsid w:val="00351DC5"/>
    <w:rsid w:val="00356AA3"/>
    <w:rsid w:val="00362D1B"/>
    <w:rsid w:val="0036592E"/>
    <w:rsid w:val="00370258"/>
    <w:rsid w:val="0037080B"/>
    <w:rsid w:val="00370FF2"/>
    <w:rsid w:val="0037229E"/>
    <w:rsid w:val="003726E3"/>
    <w:rsid w:val="00374111"/>
    <w:rsid w:val="003749B7"/>
    <w:rsid w:val="00375111"/>
    <w:rsid w:val="00383625"/>
    <w:rsid w:val="00383B7B"/>
    <w:rsid w:val="00387FC6"/>
    <w:rsid w:val="00390F98"/>
    <w:rsid w:val="003926B4"/>
    <w:rsid w:val="003935DE"/>
    <w:rsid w:val="00393976"/>
    <w:rsid w:val="00393BC4"/>
    <w:rsid w:val="0039595B"/>
    <w:rsid w:val="0039DA25"/>
    <w:rsid w:val="003A0DA2"/>
    <w:rsid w:val="003A22DE"/>
    <w:rsid w:val="003A5437"/>
    <w:rsid w:val="003A6B51"/>
    <w:rsid w:val="003B376B"/>
    <w:rsid w:val="003B3E0C"/>
    <w:rsid w:val="003B5FDD"/>
    <w:rsid w:val="003B6086"/>
    <w:rsid w:val="003D0D4A"/>
    <w:rsid w:val="003D2594"/>
    <w:rsid w:val="003D5BB2"/>
    <w:rsid w:val="003E3C5D"/>
    <w:rsid w:val="003E6777"/>
    <w:rsid w:val="003F0246"/>
    <w:rsid w:val="003F2F84"/>
    <w:rsid w:val="003FEA4E"/>
    <w:rsid w:val="00401F5D"/>
    <w:rsid w:val="004034D2"/>
    <w:rsid w:val="0040449D"/>
    <w:rsid w:val="004057DF"/>
    <w:rsid w:val="0041167C"/>
    <w:rsid w:val="00422F45"/>
    <w:rsid w:val="00425CB5"/>
    <w:rsid w:val="00426089"/>
    <w:rsid w:val="00426B2C"/>
    <w:rsid w:val="00427E86"/>
    <w:rsid w:val="00433E09"/>
    <w:rsid w:val="00447705"/>
    <w:rsid w:val="00455833"/>
    <w:rsid w:val="00460939"/>
    <w:rsid w:val="0047727F"/>
    <w:rsid w:val="0048166E"/>
    <w:rsid w:val="00486483"/>
    <w:rsid w:val="004A1673"/>
    <w:rsid w:val="004A5862"/>
    <w:rsid w:val="004A5DB8"/>
    <w:rsid w:val="004A7495"/>
    <w:rsid w:val="004A76C2"/>
    <w:rsid w:val="004B22DF"/>
    <w:rsid w:val="004B43AB"/>
    <w:rsid w:val="004B73F0"/>
    <w:rsid w:val="004B763D"/>
    <w:rsid w:val="004C1D80"/>
    <w:rsid w:val="004C52E3"/>
    <w:rsid w:val="004C5D72"/>
    <w:rsid w:val="004D2536"/>
    <w:rsid w:val="004D2C34"/>
    <w:rsid w:val="004D3DDF"/>
    <w:rsid w:val="004E2CB5"/>
    <w:rsid w:val="004E3583"/>
    <w:rsid w:val="004E5B8B"/>
    <w:rsid w:val="004E6901"/>
    <w:rsid w:val="004F25FC"/>
    <w:rsid w:val="004F37F8"/>
    <w:rsid w:val="004F384D"/>
    <w:rsid w:val="004F66F1"/>
    <w:rsid w:val="005001AC"/>
    <w:rsid w:val="00506D0F"/>
    <w:rsid w:val="005078DF"/>
    <w:rsid w:val="00513BC6"/>
    <w:rsid w:val="005163DE"/>
    <w:rsid w:val="00525741"/>
    <w:rsid w:val="00525F65"/>
    <w:rsid w:val="005274D1"/>
    <w:rsid w:val="005307D9"/>
    <w:rsid w:val="0053122E"/>
    <w:rsid w:val="00532694"/>
    <w:rsid w:val="00533FFC"/>
    <w:rsid w:val="00537241"/>
    <w:rsid w:val="00537305"/>
    <w:rsid w:val="00540ABF"/>
    <w:rsid w:val="005434F3"/>
    <w:rsid w:val="00545A47"/>
    <w:rsid w:val="00546C85"/>
    <w:rsid w:val="00552509"/>
    <w:rsid w:val="00553A8C"/>
    <w:rsid w:val="005606CD"/>
    <w:rsid w:val="00560C3A"/>
    <w:rsid w:val="00564040"/>
    <w:rsid w:val="00566943"/>
    <w:rsid w:val="005727B9"/>
    <w:rsid w:val="00573E13"/>
    <w:rsid w:val="005742B2"/>
    <w:rsid w:val="00574508"/>
    <w:rsid w:val="0057454F"/>
    <w:rsid w:val="00575760"/>
    <w:rsid w:val="0058326E"/>
    <w:rsid w:val="00591E25"/>
    <w:rsid w:val="005966E2"/>
    <w:rsid w:val="00596896"/>
    <w:rsid w:val="005A1D06"/>
    <w:rsid w:val="005A29EB"/>
    <w:rsid w:val="005A421A"/>
    <w:rsid w:val="005B56EB"/>
    <w:rsid w:val="005B6818"/>
    <w:rsid w:val="005B6ADC"/>
    <w:rsid w:val="005B6D0E"/>
    <w:rsid w:val="005C0EC1"/>
    <w:rsid w:val="005C2405"/>
    <w:rsid w:val="005C269F"/>
    <w:rsid w:val="005C4AD6"/>
    <w:rsid w:val="005C514B"/>
    <w:rsid w:val="005D05EB"/>
    <w:rsid w:val="005E01AD"/>
    <w:rsid w:val="005E4D4A"/>
    <w:rsid w:val="005E691B"/>
    <w:rsid w:val="005F18BE"/>
    <w:rsid w:val="005F42A8"/>
    <w:rsid w:val="00606EB4"/>
    <w:rsid w:val="006073BB"/>
    <w:rsid w:val="00613992"/>
    <w:rsid w:val="00616074"/>
    <w:rsid w:val="00617619"/>
    <w:rsid w:val="006206F6"/>
    <w:rsid w:val="00622864"/>
    <w:rsid w:val="0062534C"/>
    <w:rsid w:val="00626B8D"/>
    <w:rsid w:val="006313BE"/>
    <w:rsid w:val="00631C2D"/>
    <w:rsid w:val="00634A5D"/>
    <w:rsid w:val="00644430"/>
    <w:rsid w:val="00646B38"/>
    <w:rsid w:val="006524C4"/>
    <w:rsid w:val="00655E45"/>
    <w:rsid w:val="0066280F"/>
    <w:rsid w:val="006638F7"/>
    <w:rsid w:val="006708E1"/>
    <w:rsid w:val="00680D9E"/>
    <w:rsid w:val="006847D0"/>
    <w:rsid w:val="006851AC"/>
    <w:rsid w:val="00686078"/>
    <w:rsid w:val="00686271"/>
    <w:rsid w:val="0068690E"/>
    <w:rsid w:val="00694A8D"/>
    <w:rsid w:val="006A169E"/>
    <w:rsid w:val="006A76D9"/>
    <w:rsid w:val="006B006F"/>
    <w:rsid w:val="006B16D2"/>
    <w:rsid w:val="006B20B6"/>
    <w:rsid w:val="006B286B"/>
    <w:rsid w:val="006B32E8"/>
    <w:rsid w:val="006B50E4"/>
    <w:rsid w:val="006C0B15"/>
    <w:rsid w:val="006C0E99"/>
    <w:rsid w:val="006C25CF"/>
    <w:rsid w:val="006C4F09"/>
    <w:rsid w:val="006D4911"/>
    <w:rsid w:val="006D633F"/>
    <w:rsid w:val="006E46D9"/>
    <w:rsid w:val="006E67FE"/>
    <w:rsid w:val="006F7758"/>
    <w:rsid w:val="00700651"/>
    <w:rsid w:val="00704AA0"/>
    <w:rsid w:val="00705E8E"/>
    <w:rsid w:val="007060A2"/>
    <w:rsid w:val="00711A48"/>
    <w:rsid w:val="00712746"/>
    <w:rsid w:val="00712F59"/>
    <w:rsid w:val="0071367A"/>
    <w:rsid w:val="00715FCF"/>
    <w:rsid w:val="007200AA"/>
    <w:rsid w:val="00723970"/>
    <w:rsid w:val="007241BA"/>
    <w:rsid w:val="00725A84"/>
    <w:rsid w:val="0073446A"/>
    <w:rsid w:val="007351EC"/>
    <w:rsid w:val="00735564"/>
    <w:rsid w:val="007447B3"/>
    <w:rsid w:val="00755348"/>
    <w:rsid w:val="007557E0"/>
    <w:rsid w:val="00756BB1"/>
    <w:rsid w:val="00763202"/>
    <w:rsid w:val="00763258"/>
    <w:rsid w:val="00764E3A"/>
    <w:rsid w:val="00772754"/>
    <w:rsid w:val="00780762"/>
    <w:rsid w:val="00780B35"/>
    <w:rsid w:val="0079383A"/>
    <w:rsid w:val="007971C7"/>
    <w:rsid w:val="007A1ACD"/>
    <w:rsid w:val="007A7CE3"/>
    <w:rsid w:val="007B0A80"/>
    <w:rsid w:val="007B11E3"/>
    <w:rsid w:val="007B2B18"/>
    <w:rsid w:val="007C31AF"/>
    <w:rsid w:val="007C328C"/>
    <w:rsid w:val="007C334B"/>
    <w:rsid w:val="007C64F0"/>
    <w:rsid w:val="007D6F08"/>
    <w:rsid w:val="007E1A1E"/>
    <w:rsid w:val="007E29AF"/>
    <w:rsid w:val="007E6F94"/>
    <w:rsid w:val="007E7911"/>
    <w:rsid w:val="007F0180"/>
    <w:rsid w:val="007F6DD3"/>
    <w:rsid w:val="008000CA"/>
    <w:rsid w:val="00802B42"/>
    <w:rsid w:val="00803908"/>
    <w:rsid w:val="0081671A"/>
    <w:rsid w:val="00816D3F"/>
    <w:rsid w:val="00821E8D"/>
    <w:rsid w:val="00824AA1"/>
    <w:rsid w:val="0082696A"/>
    <w:rsid w:val="00827D50"/>
    <w:rsid w:val="008327C8"/>
    <w:rsid w:val="00835FCE"/>
    <w:rsid w:val="00836C5F"/>
    <w:rsid w:val="00847CF9"/>
    <w:rsid w:val="00851508"/>
    <w:rsid w:val="008535E8"/>
    <w:rsid w:val="0086090F"/>
    <w:rsid w:val="00862240"/>
    <w:rsid w:val="008623ED"/>
    <w:rsid w:val="00864169"/>
    <w:rsid w:val="00864E7E"/>
    <w:rsid w:val="00870964"/>
    <w:rsid w:val="00872CE0"/>
    <w:rsid w:val="00874217"/>
    <w:rsid w:val="00875129"/>
    <w:rsid w:val="00882274"/>
    <w:rsid w:val="008827E5"/>
    <w:rsid w:val="00884212"/>
    <w:rsid w:val="0088674E"/>
    <w:rsid w:val="008931D9"/>
    <w:rsid w:val="0089468A"/>
    <w:rsid w:val="00897CBC"/>
    <w:rsid w:val="008A0BDE"/>
    <w:rsid w:val="008A460C"/>
    <w:rsid w:val="008B083F"/>
    <w:rsid w:val="008B0B2A"/>
    <w:rsid w:val="008B343F"/>
    <w:rsid w:val="008B726A"/>
    <w:rsid w:val="008C1CBC"/>
    <w:rsid w:val="008C3F62"/>
    <w:rsid w:val="008E043B"/>
    <w:rsid w:val="008E238A"/>
    <w:rsid w:val="008E45B0"/>
    <w:rsid w:val="008E6783"/>
    <w:rsid w:val="008F0A4E"/>
    <w:rsid w:val="008F1029"/>
    <w:rsid w:val="00901FEB"/>
    <w:rsid w:val="009022B7"/>
    <w:rsid w:val="009035E9"/>
    <w:rsid w:val="00907275"/>
    <w:rsid w:val="00912B14"/>
    <w:rsid w:val="0091396D"/>
    <w:rsid w:val="009157DE"/>
    <w:rsid w:val="00915931"/>
    <w:rsid w:val="00920BEE"/>
    <w:rsid w:val="00922A53"/>
    <w:rsid w:val="00923007"/>
    <w:rsid w:val="00923822"/>
    <w:rsid w:val="00923CEC"/>
    <w:rsid w:val="00926933"/>
    <w:rsid w:val="009271E6"/>
    <w:rsid w:val="00927922"/>
    <w:rsid w:val="009310FE"/>
    <w:rsid w:val="00940D81"/>
    <w:rsid w:val="009437FC"/>
    <w:rsid w:val="00944C76"/>
    <w:rsid w:val="00950781"/>
    <w:rsid w:val="00951DC6"/>
    <w:rsid w:val="00957700"/>
    <w:rsid w:val="00960436"/>
    <w:rsid w:val="00961E54"/>
    <w:rsid w:val="00966E54"/>
    <w:rsid w:val="00990D8F"/>
    <w:rsid w:val="0099137B"/>
    <w:rsid w:val="009930D8"/>
    <w:rsid w:val="00997F5B"/>
    <w:rsid w:val="009A08A5"/>
    <w:rsid w:val="009A0B32"/>
    <w:rsid w:val="009A0D84"/>
    <w:rsid w:val="009A1019"/>
    <w:rsid w:val="009A2939"/>
    <w:rsid w:val="009B1522"/>
    <w:rsid w:val="009C2DC2"/>
    <w:rsid w:val="009C6EBA"/>
    <w:rsid w:val="009D0ACD"/>
    <w:rsid w:val="009D4660"/>
    <w:rsid w:val="009E6E86"/>
    <w:rsid w:val="00A02703"/>
    <w:rsid w:val="00A036D5"/>
    <w:rsid w:val="00A10FC2"/>
    <w:rsid w:val="00A125E3"/>
    <w:rsid w:val="00A12783"/>
    <w:rsid w:val="00A21E0D"/>
    <w:rsid w:val="00A25C19"/>
    <w:rsid w:val="00A3021E"/>
    <w:rsid w:val="00A319FC"/>
    <w:rsid w:val="00A31B39"/>
    <w:rsid w:val="00A43564"/>
    <w:rsid w:val="00A436ED"/>
    <w:rsid w:val="00A44673"/>
    <w:rsid w:val="00A45B4B"/>
    <w:rsid w:val="00A530B8"/>
    <w:rsid w:val="00A5472B"/>
    <w:rsid w:val="00A54C23"/>
    <w:rsid w:val="00A57856"/>
    <w:rsid w:val="00A57C05"/>
    <w:rsid w:val="00A57F68"/>
    <w:rsid w:val="00A6217C"/>
    <w:rsid w:val="00A7123D"/>
    <w:rsid w:val="00A72F5A"/>
    <w:rsid w:val="00A73BAB"/>
    <w:rsid w:val="00A7580E"/>
    <w:rsid w:val="00A75EC0"/>
    <w:rsid w:val="00A76A31"/>
    <w:rsid w:val="00A76B74"/>
    <w:rsid w:val="00A80D15"/>
    <w:rsid w:val="00A8222A"/>
    <w:rsid w:val="00A85108"/>
    <w:rsid w:val="00A8646B"/>
    <w:rsid w:val="00AA061A"/>
    <w:rsid w:val="00AA0807"/>
    <w:rsid w:val="00AA5D8E"/>
    <w:rsid w:val="00AA6410"/>
    <w:rsid w:val="00AB3F2B"/>
    <w:rsid w:val="00AC251B"/>
    <w:rsid w:val="00AC7639"/>
    <w:rsid w:val="00AD5648"/>
    <w:rsid w:val="00AE2B5B"/>
    <w:rsid w:val="00AE30D8"/>
    <w:rsid w:val="00AF1499"/>
    <w:rsid w:val="00AF3E5F"/>
    <w:rsid w:val="00AF5775"/>
    <w:rsid w:val="00AF6191"/>
    <w:rsid w:val="00AF6A61"/>
    <w:rsid w:val="00AF72AD"/>
    <w:rsid w:val="00B01F6B"/>
    <w:rsid w:val="00B15028"/>
    <w:rsid w:val="00B15832"/>
    <w:rsid w:val="00B201E8"/>
    <w:rsid w:val="00B23D75"/>
    <w:rsid w:val="00B243EB"/>
    <w:rsid w:val="00B305D6"/>
    <w:rsid w:val="00B33AC7"/>
    <w:rsid w:val="00B43565"/>
    <w:rsid w:val="00B4540B"/>
    <w:rsid w:val="00B508C4"/>
    <w:rsid w:val="00B50F39"/>
    <w:rsid w:val="00B522C2"/>
    <w:rsid w:val="00B54061"/>
    <w:rsid w:val="00B54687"/>
    <w:rsid w:val="00B5764F"/>
    <w:rsid w:val="00B61BA2"/>
    <w:rsid w:val="00B64A8D"/>
    <w:rsid w:val="00B6671F"/>
    <w:rsid w:val="00B66808"/>
    <w:rsid w:val="00B71E7B"/>
    <w:rsid w:val="00B7515D"/>
    <w:rsid w:val="00B75D00"/>
    <w:rsid w:val="00B76E6F"/>
    <w:rsid w:val="00B77A9B"/>
    <w:rsid w:val="00B85872"/>
    <w:rsid w:val="00B863AB"/>
    <w:rsid w:val="00B91EA9"/>
    <w:rsid w:val="00BA0F2B"/>
    <w:rsid w:val="00BA3A71"/>
    <w:rsid w:val="00BA4E40"/>
    <w:rsid w:val="00BA719A"/>
    <w:rsid w:val="00BB000D"/>
    <w:rsid w:val="00BB20E6"/>
    <w:rsid w:val="00BB4734"/>
    <w:rsid w:val="00BC37C3"/>
    <w:rsid w:val="00BC72F1"/>
    <w:rsid w:val="00BD05BC"/>
    <w:rsid w:val="00BD0854"/>
    <w:rsid w:val="00BE3ADB"/>
    <w:rsid w:val="00BF1019"/>
    <w:rsid w:val="00BF39FC"/>
    <w:rsid w:val="00BF5CC3"/>
    <w:rsid w:val="00C11462"/>
    <w:rsid w:val="00C27FD9"/>
    <w:rsid w:val="00C339E7"/>
    <w:rsid w:val="00C35DCB"/>
    <w:rsid w:val="00C412BC"/>
    <w:rsid w:val="00C561EC"/>
    <w:rsid w:val="00C605D8"/>
    <w:rsid w:val="00C6105F"/>
    <w:rsid w:val="00C63421"/>
    <w:rsid w:val="00C657D4"/>
    <w:rsid w:val="00C6778C"/>
    <w:rsid w:val="00C70916"/>
    <w:rsid w:val="00C732BF"/>
    <w:rsid w:val="00C73B9E"/>
    <w:rsid w:val="00C74669"/>
    <w:rsid w:val="00C751D2"/>
    <w:rsid w:val="00C83A51"/>
    <w:rsid w:val="00C843F9"/>
    <w:rsid w:val="00C859EE"/>
    <w:rsid w:val="00C87340"/>
    <w:rsid w:val="00C903C0"/>
    <w:rsid w:val="00C90905"/>
    <w:rsid w:val="00C95F2F"/>
    <w:rsid w:val="00CA1E53"/>
    <w:rsid w:val="00CA400E"/>
    <w:rsid w:val="00CB2533"/>
    <w:rsid w:val="00CB316F"/>
    <w:rsid w:val="00CB3B92"/>
    <w:rsid w:val="00CB8300"/>
    <w:rsid w:val="00CC1B17"/>
    <w:rsid w:val="00CC1BE7"/>
    <w:rsid w:val="00CC6EF0"/>
    <w:rsid w:val="00CD2CE7"/>
    <w:rsid w:val="00CE458B"/>
    <w:rsid w:val="00CE570F"/>
    <w:rsid w:val="00CE72E8"/>
    <w:rsid w:val="00CF114C"/>
    <w:rsid w:val="00CF3744"/>
    <w:rsid w:val="00CF5506"/>
    <w:rsid w:val="00D017A1"/>
    <w:rsid w:val="00D0254E"/>
    <w:rsid w:val="00D029F1"/>
    <w:rsid w:val="00D06660"/>
    <w:rsid w:val="00D0741E"/>
    <w:rsid w:val="00D14106"/>
    <w:rsid w:val="00D2509E"/>
    <w:rsid w:val="00D2521D"/>
    <w:rsid w:val="00D25BA5"/>
    <w:rsid w:val="00D345C7"/>
    <w:rsid w:val="00D44EED"/>
    <w:rsid w:val="00D463F2"/>
    <w:rsid w:val="00D51032"/>
    <w:rsid w:val="00D6013B"/>
    <w:rsid w:val="00D602B3"/>
    <w:rsid w:val="00D6289E"/>
    <w:rsid w:val="00D62C91"/>
    <w:rsid w:val="00D73408"/>
    <w:rsid w:val="00D742BA"/>
    <w:rsid w:val="00D75092"/>
    <w:rsid w:val="00D80F89"/>
    <w:rsid w:val="00D819B3"/>
    <w:rsid w:val="00D82505"/>
    <w:rsid w:val="00D85B1E"/>
    <w:rsid w:val="00D86866"/>
    <w:rsid w:val="00D912CE"/>
    <w:rsid w:val="00D93887"/>
    <w:rsid w:val="00D94498"/>
    <w:rsid w:val="00DA054D"/>
    <w:rsid w:val="00DA27D4"/>
    <w:rsid w:val="00DA56C6"/>
    <w:rsid w:val="00DB6554"/>
    <w:rsid w:val="00DB7542"/>
    <w:rsid w:val="00DC250A"/>
    <w:rsid w:val="00DC5CD8"/>
    <w:rsid w:val="00DC6BC7"/>
    <w:rsid w:val="00DD5019"/>
    <w:rsid w:val="00DD71BB"/>
    <w:rsid w:val="00DE00F8"/>
    <w:rsid w:val="00DE1348"/>
    <w:rsid w:val="00DE3540"/>
    <w:rsid w:val="00DE36CF"/>
    <w:rsid w:val="00DE4038"/>
    <w:rsid w:val="00DF0889"/>
    <w:rsid w:val="00DF26F4"/>
    <w:rsid w:val="00DF5352"/>
    <w:rsid w:val="00E0059B"/>
    <w:rsid w:val="00E00A3C"/>
    <w:rsid w:val="00E02FC4"/>
    <w:rsid w:val="00E05041"/>
    <w:rsid w:val="00E20A0E"/>
    <w:rsid w:val="00E20B26"/>
    <w:rsid w:val="00E2199E"/>
    <w:rsid w:val="00E227F7"/>
    <w:rsid w:val="00E31729"/>
    <w:rsid w:val="00E363A9"/>
    <w:rsid w:val="00E466D2"/>
    <w:rsid w:val="00E5296B"/>
    <w:rsid w:val="00E56EC1"/>
    <w:rsid w:val="00E61685"/>
    <w:rsid w:val="00E623F7"/>
    <w:rsid w:val="00E67750"/>
    <w:rsid w:val="00E67B11"/>
    <w:rsid w:val="00E71903"/>
    <w:rsid w:val="00E84570"/>
    <w:rsid w:val="00E84BB2"/>
    <w:rsid w:val="00E85B2D"/>
    <w:rsid w:val="00E85CA7"/>
    <w:rsid w:val="00E9267C"/>
    <w:rsid w:val="00E92B21"/>
    <w:rsid w:val="00E93629"/>
    <w:rsid w:val="00E936EC"/>
    <w:rsid w:val="00E93E72"/>
    <w:rsid w:val="00E95A17"/>
    <w:rsid w:val="00EA6900"/>
    <w:rsid w:val="00EA7EB8"/>
    <w:rsid w:val="00EB50BD"/>
    <w:rsid w:val="00EB7A15"/>
    <w:rsid w:val="00EC4797"/>
    <w:rsid w:val="00EC7C89"/>
    <w:rsid w:val="00ED2011"/>
    <w:rsid w:val="00ED68FD"/>
    <w:rsid w:val="00ED6BCB"/>
    <w:rsid w:val="00ED77D9"/>
    <w:rsid w:val="00ED7923"/>
    <w:rsid w:val="00EE31D7"/>
    <w:rsid w:val="00EF1F8A"/>
    <w:rsid w:val="00EF3453"/>
    <w:rsid w:val="00EF4E8B"/>
    <w:rsid w:val="00F01EB6"/>
    <w:rsid w:val="00F02606"/>
    <w:rsid w:val="00F1096B"/>
    <w:rsid w:val="00F20C87"/>
    <w:rsid w:val="00F221B2"/>
    <w:rsid w:val="00F22204"/>
    <w:rsid w:val="00F2235E"/>
    <w:rsid w:val="00F25008"/>
    <w:rsid w:val="00F340A8"/>
    <w:rsid w:val="00F4045D"/>
    <w:rsid w:val="00F40F23"/>
    <w:rsid w:val="00F46452"/>
    <w:rsid w:val="00F521DD"/>
    <w:rsid w:val="00F55C72"/>
    <w:rsid w:val="00F56BD3"/>
    <w:rsid w:val="00F56D17"/>
    <w:rsid w:val="00F64A2E"/>
    <w:rsid w:val="00F70B71"/>
    <w:rsid w:val="00F850BD"/>
    <w:rsid w:val="00FA0B4E"/>
    <w:rsid w:val="00FA1FF2"/>
    <w:rsid w:val="00FA4DE4"/>
    <w:rsid w:val="00FB31E9"/>
    <w:rsid w:val="00FB485E"/>
    <w:rsid w:val="00FB5960"/>
    <w:rsid w:val="00FC717D"/>
    <w:rsid w:val="00FD247D"/>
    <w:rsid w:val="00FE03CB"/>
    <w:rsid w:val="00FE2900"/>
    <w:rsid w:val="00FF0CC0"/>
    <w:rsid w:val="00FF6ECF"/>
    <w:rsid w:val="00FF7E89"/>
    <w:rsid w:val="011D65D0"/>
    <w:rsid w:val="011DDE6A"/>
    <w:rsid w:val="0183566C"/>
    <w:rsid w:val="01BC25D0"/>
    <w:rsid w:val="01CB533D"/>
    <w:rsid w:val="01CE7F25"/>
    <w:rsid w:val="0245712F"/>
    <w:rsid w:val="02484B2C"/>
    <w:rsid w:val="028FB888"/>
    <w:rsid w:val="02FDCFDA"/>
    <w:rsid w:val="031AB46A"/>
    <w:rsid w:val="03297D05"/>
    <w:rsid w:val="03371E64"/>
    <w:rsid w:val="034232F8"/>
    <w:rsid w:val="0351D1EC"/>
    <w:rsid w:val="03DCF688"/>
    <w:rsid w:val="05239D04"/>
    <w:rsid w:val="0573C56C"/>
    <w:rsid w:val="05A3A44F"/>
    <w:rsid w:val="0628AC7B"/>
    <w:rsid w:val="06F6886B"/>
    <w:rsid w:val="0746CD60"/>
    <w:rsid w:val="07857AEB"/>
    <w:rsid w:val="07875F58"/>
    <w:rsid w:val="07BCD6C3"/>
    <w:rsid w:val="07D7AE8B"/>
    <w:rsid w:val="07DE0893"/>
    <w:rsid w:val="07E2C65F"/>
    <w:rsid w:val="07F1AD95"/>
    <w:rsid w:val="084E1FD9"/>
    <w:rsid w:val="0878F949"/>
    <w:rsid w:val="08790207"/>
    <w:rsid w:val="08EB1A51"/>
    <w:rsid w:val="094FDA57"/>
    <w:rsid w:val="095F6620"/>
    <w:rsid w:val="096696DD"/>
    <w:rsid w:val="099C67FD"/>
    <w:rsid w:val="09C3C94D"/>
    <w:rsid w:val="0A1779C8"/>
    <w:rsid w:val="0A513A44"/>
    <w:rsid w:val="0A593036"/>
    <w:rsid w:val="0A81BDD5"/>
    <w:rsid w:val="0AB8B6D0"/>
    <w:rsid w:val="0AE3FE15"/>
    <w:rsid w:val="0AF165E3"/>
    <w:rsid w:val="0AFCCC49"/>
    <w:rsid w:val="0B127FBC"/>
    <w:rsid w:val="0B217F55"/>
    <w:rsid w:val="0B2FE15B"/>
    <w:rsid w:val="0BC481D2"/>
    <w:rsid w:val="0BDF7E6A"/>
    <w:rsid w:val="0C3D2ADA"/>
    <w:rsid w:val="0D11166A"/>
    <w:rsid w:val="0D343844"/>
    <w:rsid w:val="0D3D2119"/>
    <w:rsid w:val="0D504DA0"/>
    <w:rsid w:val="0D588CE7"/>
    <w:rsid w:val="0D6319AC"/>
    <w:rsid w:val="0D8339B9"/>
    <w:rsid w:val="0DC49155"/>
    <w:rsid w:val="0DFCEEE3"/>
    <w:rsid w:val="0E9D5D9B"/>
    <w:rsid w:val="0FF23C26"/>
    <w:rsid w:val="10103806"/>
    <w:rsid w:val="105360C4"/>
    <w:rsid w:val="107F6332"/>
    <w:rsid w:val="10E9128C"/>
    <w:rsid w:val="1107DC3E"/>
    <w:rsid w:val="115F7F1E"/>
    <w:rsid w:val="1166D2C2"/>
    <w:rsid w:val="11A3C0D3"/>
    <w:rsid w:val="11A49D31"/>
    <w:rsid w:val="11B83CF3"/>
    <w:rsid w:val="11EC5074"/>
    <w:rsid w:val="125959C5"/>
    <w:rsid w:val="128CC46F"/>
    <w:rsid w:val="1296D2DC"/>
    <w:rsid w:val="13225CDD"/>
    <w:rsid w:val="135D0D52"/>
    <w:rsid w:val="14110D7E"/>
    <w:rsid w:val="146E1A49"/>
    <w:rsid w:val="148E9AE2"/>
    <w:rsid w:val="14D9501F"/>
    <w:rsid w:val="14DD33DE"/>
    <w:rsid w:val="157763E7"/>
    <w:rsid w:val="15E9E4CE"/>
    <w:rsid w:val="15FEAAF2"/>
    <w:rsid w:val="161FADE2"/>
    <w:rsid w:val="1687C7C0"/>
    <w:rsid w:val="169F116E"/>
    <w:rsid w:val="16CB1742"/>
    <w:rsid w:val="16F1CB00"/>
    <w:rsid w:val="171EC2B3"/>
    <w:rsid w:val="17413259"/>
    <w:rsid w:val="17805175"/>
    <w:rsid w:val="178B9798"/>
    <w:rsid w:val="183052A8"/>
    <w:rsid w:val="183CA0CD"/>
    <w:rsid w:val="1868481B"/>
    <w:rsid w:val="1900C475"/>
    <w:rsid w:val="1912B671"/>
    <w:rsid w:val="194EA666"/>
    <w:rsid w:val="1979FF5E"/>
    <w:rsid w:val="1A82739C"/>
    <w:rsid w:val="1AADB92B"/>
    <w:rsid w:val="1ACC2304"/>
    <w:rsid w:val="1AE3E564"/>
    <w:rsid w:val="1B123592"/>
    <w:rsid w:val="1B4511F0"/>
    <w:rsid w:val="1B53D2BF"/>
    <w:rsid w:val="1B5E5E63"/>
    <w:rsid w:val="1C1355D1"/>
    <w:rsid w:val="1C40E1CB"/>
    <w:rsid w:val="1C8E77F1"/>
    <w:rsid w:val="1CB57D3D"/>
    <w:rsid w:val="1D1D6CE4"/>
    <w:rsid w:val="1D25D4A6"/>
    <w:rsid w:val="1D2FE6B0"/>
    <w:rsid w:val="1DD35319"/>
    <w:rsid w:val="1DF9DBA7"/>
    <w:rsid w:val="1DFE80C8"/>
    <w:rsid w:val="1EBD4204"/>
    <w:rsid w:val="1FEE89C5"/>
    <w:rsid w:val="200C71D1"/>
    <w:rsid w:val="2014989F"/>
    <w:rsid w:val="203C75AC"/>
    <w:rsid w:val="20E80A8C"/>
    <w:rsid w:val="219DB5BA"/>
    <w:rsid w:val="223B11ED"/>
    <w:rsid w:val="224CA1C6"/>
    <w:rsid w:val="22545612"/>
    <w:rsid w:val="22C9FDC4"/>
    <w:rsid w:val="23823D12"/>
    <w:rsid w:val="23A623A8"/>
    <w:rsid w:val="242BCF43"/>
    <w:rsid w:val="244E6709"/>
    <w:rsid w:val="24734439"/>
    <w:rsid w:val="247D186D"/>
    <w:rsid w:val="24BC6BAB"/>
    <w:rsid w:val="24E90FC3"/>
    <w:rsid w:val="24F67BA3"/>
    <w:rsid w:val="252C3462"/>
    <w:rsid w:val="25428996"/>
    <w:rsid w:val="259235EA"/>
    <w:rsid w:val="25D33102"/>
    <w:rsid w:val="25DEA14A"/>
    <w:rsid w:val="25EACFA7"/>
    <w:rsid w:val="26377EFC"/>
    <w:rsid w:val="269CA979"/>
    <w:rsid w:val="26C653D8"/>
    <w:rsid w:val="26D03567"/>
    <w:rsid w:val="26ECF827"/>
    <w:rsid w:val="26EDB45C"/>
    <w:rsid w:val="272B4307"/>
    <w:rsid w:val="27E78260"/>
    <w:rsid w:val="283713F1"/>
    <w:rsid w:val="28CD8634"/>
    <w:rsid w:val="29168466"/>
    <w:rsid w:val="296DD206"/>
    <w:rsid w:val="299E1AFA"/>
    <w:rsid w:val="29B63A98"/>
    <w:rsid w:val="2A56FC3E"/>
    <w:rsid w:val="2A9E4362"/>
    <w:rsid w:val="2C2BC6CB"/>
    <w:rsid w:val="2C57C1A3"/>
    <w:rsid w:val="2CB7B1D3"/>
    <w:rsid w:val="2CC4E754"/>
    <w:rsid w:val="2D14086F"/>
    <w:rsid w:val="2D590821"/>
    <w:rsid w:val="2D9A5A5C"/>
    <w:rsid w:val="2DCE9CE9"/>
    <w:rsid w:val="2E170DC8"/>
    <w:rsid w:val="2E8F1355"/>
    <w:rsid w:val="2E8F9E4C"/>
    <w:rsid w:val="2ECF8452"/>
    <w:rsid w:val="2EEBBB83"/>
    <w:rsid w:val="2F01E6B2"/>
    <w:rsid w:val="2F6FC7A2"/>
    <w:rsid w:val="2F776D8B"/>
    <w:rsid w:val="304FDC22"/>
    <w:rsid w:val="308158BB"/>
    <w:rsid w:val="30B7BCF6"/>
    <w:rsid w:val="30BE922B"/>
    <w:rsid w:val="30DAAAD4"/>
    <w:rsid w:val="3101524E"/>
    <w:rsid w:val="31A037E8"/>
    <w:rsid w:val="31A63FEC"/>
    <w:rsid w:val="323FCCD0"/>
    <w:rsid w:val="327B9E0E"/>
    <w:rsid w:val="32BAFD66"/>
    <w:rsid w:val="32C0609B"/>
    <w:rsid w:val="32E5F11B"/>
    <w:rsid w:val="33C87771"/>
    <w:rsid w:val="34760049"/>
    <w:rsid w:val="349146E5"/>
    <w:rsid w:val="34A81DE4"/>
    <w:rsid w:val="355B3138"/>
    <w:rsid w:val="35676013"/>
    <w:rsid w:val="3576BF32"/>
    <w:rsid w:val="35AA39D3"/>
    <w:rsid w:val="35C01A5A"/>
    <w:rsid w:val="35D5EE98"/>
    <w:rsid w:val="35F33B2B"/>
    <w:rsid w:val="3605DDD1"/>
    <w:rsid w:val="36132861"/>
    <w:rsid w:val="36A2F403"/>
    <w:rsid w:val="36A3187A"/>
    <w:rsid w:val="36EBC44E"/>
    <w:rsid w:val="3706A4BF"/>
    <w:rsid w:val="371B78EC"/>
    <w:rsid w:val="374BBB8A"/>
    <w:rsid w:val="37587C01"/>
    <w:rsid w:val="375CDA4E"/>
    <w:rsid w:val="3767519B"/>
    <w:rsid w:val="37EC2D38"/>
    <w:rsid w:val="381AC286"/>
    <w:rsid w:val="383578EF"/>
    <w:rsid w:val="3869A90F"/>
    <w:rsid w:val="3891B0CF"/>
    <w:rsid w:val="389EFDCD"/>
    <w:rsid w:val="38BDC05F"/>
    <w:rsid w:val="38F6DC7D"/>
    <w:rsid w:val="390B3EA8"/>
    <w:rsid w:val="3948875D"/>
    <w:rsid w:val="39F3F8D5"/>
    <w:rsid w:val="3A21B13F"/>
    <w:rsid w:val="3A3C9930"/>
    <w:rsid w:val="3A492DC5"/>
    <w:rsid w:val="3C142B11"/>
    <w:rsid w:val="3C6B1410"/>
    <w:rsid w:val="3C9F139B"/>
    <w:rsid w:val="3CBA87DC"/>
    <w:rsid w:val="3CCC53DB"/>
    <w:rsid w:val="3CF2EF7B"/>
    <w:rsid w:val="3D487F6B"/>
    <w:rsid w:val="3D61F3E5"/>
    <w:rsid w:val="3E4ADC42"/>
    <w:rsid w:val="3E59B316"/>
    <w:rsid w:val="3E8CEAA1"/>
    <w:rsid w:val="3F9F3897"/>
    <w:rsid w:val="3FB8F6FE"/>
    <w:rsid w:val="40354129"/>
    <w:rsid w:val="4134ADAB"/>
    <w:rsid w:val="414D758B"/>
    <w:rsid w:val="4188C469"/>
    <w:rsid w:val="421166E9"/>
    <w:rsid w:val="4274ECB9"/>
    <w:rsid w:val="429F5428"/>
    <w:rsid w:val="42B46CD5"/>
    <w:rsid w:val="434E6DA2"/>
    <w:rsid w:val="43DEF7D7"/>
    <w:rsid w:val="4404B961"/>
    <w:rsid w:val="441C573F"/>
    <w:rsid w:val="452DAB80"/>
    <w:rsid w:val="45603C41"/>
    <w:rsid w:val="456A233A"/>
    <w:rsid w:val="4598626C"/>
    <w:rsid w:val="45A27C62"/>
    <w:rsid w:val="45A758B2"/>
    <w:rsid w:val="46442F7D"/>
    <w:rsid w:val="4681F250"/>
    <w:rsid w:val="46AE16E0"/>
    <w:rsid w:val="46F22BC9"/>
    <w:rsid w:val="4722598F"/>
    <w:rsid w:val="47E358E0"/>
    <w:rsid w:val="4873E3D2"/>
    <w:rsid w:val="48C7854C"/>
    <w:rsid w:val="490468B0"/>
    <w:rsid w:val="492D5169"/>
    <w:rsid w:val="492DD58E"/>
    <w:rsid w:val="498E7789"/>
    <w:rsid w:val="49E3E3F2"/>
    <w:rsid w:val="4A809A32"/>
    <w:rsid w:val="4AF68F1D"/>
    <w:rsid w:val="4B53070C"/>
    <w:rsid w:val="4B59D8D8"/>
    <w:rsid w:val="4B694074"/>
    <w:rsid w:val="4B901BDB"/>
    <w:rsid w:val="4BD90F1F"/>
    <w:rsid w:val="4BE5E483"/>
    <w:rsid w:val="4C1FC2C2"/>
    <w:rsid w:val="4C29CDCA"/>
    <w:rsid w:val="4C8157AF"/>
    <w:rsid w:val="4C9D8C46"/>
    <w:rsid w:val="4E97EF1E"/>
    <w:rsid w:val="4F727954"/>
    <w:rsid w:val="50A924DF"/>
    <w:rsid w:val="514C76CF"/>
    <w:rsid w:val="51A51938"/>
    <w:rsid w:val="51C52196"/>
    <w:rsid w:val="51E255DD"/>
    <w:rsid w:val="51F95F00"/>
    <w:rsid w:val="526B7656"/>
    <w:rsid w:val="52C7BDF3"/>
    <w:rsid w:val="52F6AD4B"/>
    <w:rsid w:val="5348615F"/>
    <w:rsid w:val="53F52163"/>
    <w:rsid w:val="54323286"/>
    <w:rsid w:val="5443EE22"/>
    <w:rsid w:val="54675BEB"/>
    <w:rsid w:val="54911231"/>
    <w:rsid w:val="549D69AF"/>
    <w:rsid w:val="54F4700B"/>
    <w:rsid w:val="55818E96"/>
    <w:rsid w:val="55A78045"/>
    <w:rsid w:val="562111F6"/>
    <w:rsid w:val="563573D0"/>
    <w:rsid w:val="56892AA1"/>
    <w:rsid w:val="56F7689C"/>
    <w:rsid w:val="5702547A"/>
    <w:rsid w:val="573FFA0D"/>
    <w:rsid w:val="57C85EC3"/>
    <w:rsid w:val="57F60B8D"/>
    <w:rsid w:val="5823ED81"/>
    <w:rsid w:val="589D24F4"/>
    <w:rsid w:val="58BFD848"/>
    <w:rsid w:val="59B2C5F9"/>
    <w:rsid w:val="59C6AF65"/>
    <w:rsid w:val="5A198F69"/>
    <w:rsid w:val="5A6C41B7"/>
    <w:rsid w:val="5A72192E"/>
    <w:rsid w:val="5AA7D37B"/>
    <w:rsid w:val="5AB51464"/>
    <w:rsid w:val="5AE1AC65"/>
    <w:rsid w:val="5B4FE68F"/>
    <w:rsid w:val="5B65B33C"/>
    <w:rsid w:val="5BD0DD80"/>
    <w:rsid w:val="5BE02820"/>
    <w:rsid w:val="5C23C29B"/>
    <w:rsid w:val="5C701B9C"/>
    <w:rsid w:val="5CD686EE"/>
    <w:rsid w:val="5D9D7BE5"/>
    <w:rsid w:val="5DB06789"/>
    <w:rsid w:val="5DF8F9BD"/>
    <w:rsid w:val="5E853223"/>
    <w:rsid w:val="5EB96A4A"/>
    <w:rsid w:val="5F34F49F"/>
    <w:rsid w:val="5FBCDF1D"/>
    <w:rsid w:val="60018C30"/>
    <w:rsid w:val="6009E2B1"/>
    <w:rsid w:val="6012564F"/>
    <w:rsid w:val="606006A3"/>
    <w:rsid w:val="60602ECA"/>
    <w:rsid w:val="6067D9CA"/>
    <w:rsid w:val="608705C7"/>
    <w:rsid w:val="60C2AE9A"/>
    <w:rsid w:val="6187B960"/>
    <w:rsid w:val="61B306D7"/>
    <w:rsid w:val="61BACEDA"/>
    <w:rsid w:val="6211F47B"/>
    <w:rsid w:val="6212DCE3"/>
    <w:rsid w:val="6217430D"/>
    <w:rsid w:val="6223C0ED"/>
    <w:rsid w:val="6233BB33"/>
    <w:rsid w:val="6265AB52"/>
    <w:rsid w:val="6293BEBC"/>
    <w:rsid w:val="63BF365B"/>
    <w:rsid w:val="64547883"/>
    <w:rsid w:val="647363D7"/>
    <w:rsid w:val="64960060"/>
    <w:rsid w:val="64CCBDB4"/>
    <w:rsid w:val="65586B65"/>
    <w:rsid w:val="65FF0E2C"/>
    <w:rsid w:val="66D8E993"/>
    <w:rsid w:val="66EB8D5F"/>
    <w:rsid w:val="67DC0BBD"/>
    <w:rsid w:val="67DD309A"/>
    <w:rsid w:val="6850B9AE"/>
    <w:rsid w:val="689E1CC8"/>
    <w:rsid w:val="68A4ABFF"/>
    <w:rsid w:val="68D5BCC7"/>
    <w:rsid w:val="68ED9894"/>
    <w:rsid w:val="6922784A"/>
    <w:rsid w:val="697D0ADE"/>
    <w:rsid w:val="69BDCAC1"/>
    <w:rsid w:val="69C93C36"/>
    <w:rsid w:val="6A3D4F93"/>
    <w:rsid w:val="6A9E5F7F"/>
    <w:rsid w:val="6AA9F20D"/>
    <w:rsid w:val="6B524DF1"/>
    <w:rsid w:val="6B587102"/>
    <w:rsid w:val="6B672EFC"/>
    <w:rsid w:val="6C3A5A79"/>
    <w:rsid w:val="6C544E72"/>
    <w:rsid w:val="6C65674B"/>
    <w:rsid w:val="6D0084C4"/>
    <w:rsid w:val="6D2C671C"/>
    <w:rsid w:val="6D3056B0"/>
    <w:rsid w:val="6D99004C"/>
    <w:rsid w:val="6FA070C7"/>
    <w:rsid w:val="6FC7A1A0"/>
    <w:rsid w:val="70B1818A"/>
    <w:rsid w:val="70E36622"/>
    <w:rsid w:val="70F55232"/>
    <w:rsid w:val="7182620C"/>
    <w:rsid w:val="71BD2D01"/>
    <w:rsid w:val="71C54F37"/>
    <w:rsid w:val="71F02CA2"/>
    <w:rsid w:val="722AFA72"/>
    <w:rsid w:val="722CC425"/>
    <w:rsid w:val="72A7431F"/>
    <w:rsid w:val="72A84C77"/>
    <w:rsid w:val="72C80546"/>
    <w:rsid w:val="72EF587A"/>
    <w:rsid w:val="7310E174"/>
    <w:rsid w:val="737DF84B"/>
    <w:rsid w:val="738489A3"/>
    <w:rsid w:val="741BE700"/>
    <w:rsid w:val="74BFE643"/>
    <w:rsid w:val="74FAAB5B"/>
    <w:rsid w:val="751BC4A1"/>
    <w:rsid w:val="763A0EC8"/>
    <w:rsid w:val="764F657D"/>
    <w:rsid w:val="7668006F"/>
    <w:rsid w:val="7673F1E6"/>
    <w:rsid w:val="7818CE9A"/>
    <w:rsid w:val="7894EB0B"/>
    <w:rsid w:val="79790280"/>
    <w:rsid w:val="798F4CFD"/>
    <w:rsid w:val="79C61A93"/>
    <w:rsid w:val="79C82BA9"/>
    <w:rsid w:val="79C8E562"/>
    <w:rsid w:val="7A50DFCD"/>
    <w:rsid w:val="7ADF66BD"/>
    <w:rsid w:val="7B590F2E"/>
    <w:rsid w:val="7BCE0933"/>
    <w:rsid w:val="7C629DE6"/>
    <w:rsid w:val="7C65615E"/>
    <w:rsid w:val="7C794503"/>
    <w:rsid w:val="7C7CB05E"/>
    <w:rsid w:val="7C86A384"/>
    <w:rsid w:val="7C95D102"/>
    <w:rsid w:val="7C95E0D1"/>
    <w:rsid w:val="7CB79932"/>
    <w:rsid w:val="7CF0C6CE"/>
    <w:rsid w:val="7D24334D"/>
    <w:rsid w:val="7D717B08"/>
    <w:rsid w:val="7DAFB8F5"/>
    <w:rsid w:val="7E079C70"/>
    <w:rsid w:val="7E0C4D0E"/>
    <w:rsid w:val="7E142465"/>
    <w:rsid w:val="7EA480AF"/>
    <w:rsid w:val="7F025776"/>
    <w:rsid w:val="7F17EDE7"/>
    <w:rsid w:val="7F354F66"/>
    <w:rsid w:val="7F613BF8"/>
    <w:rsid w:val="7FBA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E3FE15"/>
  <w15:chartTrackingRefBased/>
  <w15:docId w15:val="{D402D9B2-5EC3-7A49-8A75-956E1099B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34B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customStyle="1" w:styleId="p1">
    <w:name w:val="p1"/>
    <w:basedOn w:val="Normal"/>
    <w:rsid w:val="00B85872"/>
    <w:pPr>
      <w:spacing w:after="0" w:line="240" w:lineRule="auto"/>
    </w:pPr>
    <w:rPr>
      <w:rFonts w:ascii="Helvetica" w:hAnsi="Helvetica" w:cs="Times New Roman"/>
      <w:sz w:val="18"/>
      <w:szCs w:val="18"/>
      <w:lang w:val="en-CA" w:eastAsia="en-US"/>
    </w:rPr>
  </w:style>
  <w:style w:type="character" w:customStyle="1" w:styleId="s1">
    <w:name w:val="s1"/>
    <w:basedOn w:val="DefaultParagraphFont"/>
    <w:rsid w:val="00B85872"/>
    <w:rPr>
      <w:rFonts w:ascii="Helvetica" w:hAnsi="Helvetica" w:hint="default"/>
      <w:b w:val="0"/>
      <w:bCs w:val="0"/>
      <w:i w:val="0"/>
      <w:iCs w:val="0"/>
      <w:sz w:val="18"/>
      <w:szCs w:val="18"/>
    </w:rPr>
  </w:style>
  <w:style w:type="paragraph" w:customStyle="1" w:styleId="li1">
    <w:name w:val="li1"/>
    <w:basedOn w:val="Normal"/>
    <w:rsid w:val="00B85872"/>
    <w:pPr>
      <w:spacing w:after="0" w:line="240" w:lineRule="auto"/>
    </w:pPr>
    <w:rPr>
      <w:rFonts w:ascii="Helvetica" w:hAnsi="Helvetica" w:cs="Times New Roman"/>
      <w:sz w:val="18"/>
      <w:szCs w:val="18"/>
      <w:lang w:val="en-CA" w:eastAsia="en-US"/>
    </w:rPr>
  </w:style>
  <w:style w:type="table" w:styleId="TableGrid">
    <w:name w:val="Table Grid"/>
    <w:basedOn w:val="TableNormal"/>
    <w:rsid w:val="00D82505"/>
    <w:pPr>
      <w:spacing w:after="0" w:line="240" w:lineRule="auto"/>
    </w:pPr>
    <w:rPr>
      <w:rFonts w:ascii="Calibri" w:eastAsia="SimSun" w:hAnsi="Calibri" w:cs="Times New Roma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449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4498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E05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041"/>
  </w:style>
  <w:style w:type="paragraph" w:styleId="Footer">
    <w:name w:val="footer"/>
    <w:basedOn w:val="Normal"/>
    <w:link w:val="FooterChar"/>
    <w:uiPriority w:val="99"/>
    <w:unhideWhenUsed/>
    <w:rsid w:val="00E05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2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0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941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34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354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5DF0A9CE13E8469397428A37F7E8A5" ma:contentTypeVersion="13" ma:contentTypeDescription="Create a new document." ma:contentTypeScope="" ma:versionID="b7124cfb03c50d0363e0ee7cfd240d6c">
  <xsd:schema xmlns:xsd="http://www.w3.org/2001/XMLSchema" xmlns:xs="http://www.w3.org/2001/XMLSchema" xmlns:p="http://schemas.microsoft.com/office/2006/metadata/properties" xmlns:ns3="680fe699-d4da-43b8-99fc-45e7e849728b" xmlns:ns4="f073aa97-9a60-4956-885a-827cd82dc92a" targetNamespace="http://schemas.microsoft.com/office/2006/metadata/properties" ma:root="true" ma:fieldsID="5ab6450616cbc9108beab68cae82539a" ns3:_="" ns4:_="">
    <xsd:import namespace="680fe699-d4da-43b8-99fc-45e7e849728b"/>
    <xsd:import namespace="f073aa97-9a60-4956-885a-827cd82dc92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0fe699-d4da-43b8-99fc-45e7e849728b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73aa97-9a60-4956-885a-827cd82dc92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80fe699-d4da-43b8-99fc-45e7e849728b" xsi:nil="true"/>
  </documentManagement>
</p:properties>
</file>

<file path=customXml/itemProps1.xml><?xml version="1.0" encoding="utf-8"?>
<ds:datastoreItem xmlns:ds="http://schemas.openxmlformats.org/officeDocument/2006/customXml" ds:itemID="{09098025-ACEB-446C-A0D4-1CD24F7F68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604518-EFEA-458D-8CCA-147CEF8BE7C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D5A7EC-BA9D-4A6E-939A-7EF7942FB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0fe699-d4da-43b8-99fc-45e7e849728b"/>
    <ds:schemaRef ds:uri="f073aa97-9a60-4956-885a-827cd82dc9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0C65AD-A35A-445C-B385-D5C3CE649976}">
  <ds:schemaRefs>
    <ds:schemaRef ds:uri="http://schemas.microsoft.com/office/2006/metadata/properties"/>
    <ds:schemaRef ds:uri="http://schemas.microsoft.com/office/infopath/2007/PartnerControls"/>
    <ds:schemaRef ds:uri="680fe699-d4da-43b8-99fc-45e7e84972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4</Pages>
  <Words>698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xian Zhang</dc:creator>
  <cp:keywords/>
  <dc:description/>
  <cp:lastModifiedBy>Anthony Ramelo</cp:lastModifiedBy>
  <cp:revision>60</cp:revision>
  <cp:lastPrinted>2024-06-21T22:11:00Z</cp:lastPrinted>
  <dcterms:created xsi:type="dcterms:W3CDTF">2024-07-19T04:11:00Z</dcterms:created>
  <dcterms:modified xsi:type="dcterms:W3CDTF">2024-09-26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6c19ef433e939c9facef206607ef5cca7b18598732d85824e8c5eb7d208b8a</vt:lpwstr>
  </property>
  <property fmtid="{D5CDD505-2E9C-101B-9397-08002B2CF9AE}" pid="3" name="ContentTypeId">
    <vt:lpwstr>0x010100D55DF0A9CE13E8469397428A37F7E8A5</vt:lpwstr>
  </property>
</Properties>
</file>